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E1B249" w14:textId="6E4ED932" w:rsidR="00E962D1" w:rsidRPr="008F6A87" w:rsidRDefault="00F03146" w:rsidP="008F6A87">
      <w:pPr>
        <w:pStyle w:val="1"/>
        <w:keepLines/>
        <w:spacing w:before="120" w:after="120"/>
        <w:rPr>
          <w:rFonts w:ascii="Calibri" w:hAnsi="Calibri" w:cs="Times New Roman"/>
          <w:noProof/>
          <w:color w:val="345A8A"/>
          <w:kern w:val="0"/>
          <w:lang w:val="en-US" w:eastAsia="en-US"/>
        </w:rPr>
      </w:pPr>
      <w:r w:rsidRPr="008F6A87">
        <w:rPr>
          <w:rFonts w:ascii="Calibri" w:hAnsi="Calibri" w:cs="Times New Roman"/>
          <w:noProof/>
          <w:color w:val="345A8A"/>
          <w:kern w:val="0"/>
          <w:lang w:val="en-US" w:eastAsia="zh-CN"/>
        </w:rPr>
        <w:drawing>
          <wp:anchor distT="0" distB="0" distL="114300" distR="114300" simplePos="0" relativeHeight="251659264" behindDoc="1" locked="0" layoutInCell="1" allowOverlap="1" wp14:anchorId="3A940F63" wp14:editId="28CB5B7B">
            <wp:simplePos x="0" y="0"/>
            <wp:positionH relativeFrom="column">
              <wp:posOffset>4749800</wp:posOffset>
            </wp:positionH>
            <wp:positionV relativeFrom="paragraph">
              <wp:posOffset>-342900</wp:posOffset>
            </wp:positionV>
            <wp:extent cx="1608455" cy="734060"/>
            <wp:effectExtent l="0" t="0" r="0" b="2540"/>
            <wp:wrapTight wrapText="bothSides">
              <wp:wrapPolygon edited="0">
                <wp:start x="0" y="0"/>
                <wp:lineTo x="0" y="20927"/>
                <wp:lineTo x="21148" y="20927"/>
                <wp:lineTo x="21148" y="0"/>
                <wp:lineTo x="0" y="0"/>
              </wp:wrapPolygon>
            </wp:wrapTight>
            <wp:docPr id="3" name="Picture 3" descr="JCU_Logo_RG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CU_Logo_RG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27" t="11470" r="6483" b="13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8455" cy="734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6A87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>CP1406</w:t>
      </w:r>
      <w:r w:rsidR="0018127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- Assignment</w:t>
      </w:r>
      <w:r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1</w:t>
      </w:r>
      <w:r w:rsidR="00A67554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</w:t>
      </w:r>
      <w:r w:rsidR="00E962D1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br/>
        <w:t xml:space="preserve">Project Plan &amp; </w:t>
      </w:r>
      <w:r w:rsidR="00EA2F06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Small </w:t>
      </w:r>
      <w:r w:rsidR="00B77EC5"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>Website</w:t>
      </w:r>
      <w:r w:rsidRPr="008F6A87">
        <w:rPr>
          <w:rFonts w:ascii="Calibri" w:hAnsi="Calibri" w:cs="Times New Roman"/>
          <w:noProof/>
          <w:color w:val="345A8A"/>
          <w:kern w:val="0"/>
          <w:lang w:val="en-US" w:eastAsia="en-US"/>
        </w:rPr>
        <w:t xml:space="preserve"> (Individual Work)</w:t>
      </w:r>
    </w:p>
    <w:p w14:paraId="1FE54CDE" w14:textId="3AC2B505" w:rsidR="00A67554" w:rsidRPr="00AD429C" w:rsidRDefault="00A67554" w:rsidP="008F6A87">
      <w:pPr>
        <w:pStyle w:val="Sub-Headings"/>
      </w:pPr>
      <w:r>
        <w:t>Task:</w:t>
      </w:r>
    </w:p>
    <w:p w14:paraId="65818D02" w14:textId="7A004006" w:rsidR="00E962D1" w:rsidRPr="003220D0" w:rsidRDefault="00E962D1" w:rsidP="00AD07DF">
      <w:pPr>
        <w:pStyle w:val="a7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</w:rPr>
        <w:t>This assignment involves two parts</w:t>
      </w:r>
      <w:r w:rsidR="005805BB" w:rsidRPr="003220D0">
        <w:rPr>
          <w:rFonts w:asciiTheme="minorHAnsi" w:hAnsiTheme="minorHAnsi"/>
        </w:rPr>
        <w:t>,</w:t>
      </w:r>
      <w:r w:rsidR="00AD07DF" w:rsidRPr="003220D0">
        <w:rPr>
          <w:rFonts w:asciiTheme="minorHAnsi" w:hAnsiTheme="minorHAnsi"/>
        </w:rPr>
        <w:t xml:space="preserve"> to be</w:t>
      </w:r>
      <w:r w:rsidR="00AD07DF" w:rsidRPr="003220D0">
        <w:rPr>
          <w:rFonts w:asciiTheme="minorHAnsi" w:hAnsiTheme="minorHAnsi"/>
          <w:lang w:val="en-AU"/>
        </w:rPr>
        <w:t xml:space="preserve"> implemented as Web pages and submitted as described below.</w:t>
      </w:r>
    </w:p>
    <w:p w14:paraId="360B748C" w14:textId="77777777" w:rsidR="00E962D1" w:rsidRPr="003220D0" w:rsidRDefault="00E962D1" w:rsidP="00E962D1">
      <w:pPr>
        <w:numPr>
          <w:ilvl w:val="0"/>
          <w:numId w:val="1"/>
        </w:numPr>
        <w:tabs>
          <w:tab w:val="left" w:pos="2431"/>
        </w:tabs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t>Project Plan</w:t>
      </w:r>
      <w:r w:rsidRPr="003220D0">
        <w:rPr>
          <w:rFonts w:asciiTheme="minorHAnsi" w:hAnsiTheme="minorHAnsi"/>
        </w:rPr>
        <w:t xml:space="preserve"> </w:t>
      </w:r>
    </w:p>
    <w:p w14:paraId="7082EB22" w14:textId="55D3547C" w:rsidR="00E962D1" w:rsidRPr="003220D0" w:rsidRDefault="00E962D1" w:rsidP="00E962D1">
      <w:pPr>
        <w:numPr>
          <w:ilvl w:val="0"/>
          <w:numId w:val="1"/>
        </w:numPr>
        <w:tabs>
          <w:tab w:val="left" w:pos="2431"/>
        </w:tabs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t xml:space="preserve">Small </w:t>
      </w:r>
      <w:r w:rsidR="00B77EC5" w:rsidRPr="003220D0">
        <w:rPr>
          <w:rFonts w:asciiTheme="minorHAnsi" w:hAnsiTheme="minorHAnsi"/>
          <w:b/>
        </w:rPr>
        <w:t>Website</w:t>
      </w:r>
    </w:p>
    <w:p w14:paraId="730A1A47" w14:textId="4DBAD9FA" w:rsidR="00E962D1" w:rsidRPr="003220D0" w:rsidRDefault="00E962D1" w:rsidP="00E962D1">
      <w:pPr>
        <w:pStyle w:val="a7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b/>
          <w:lang w:val="en-AU"/>
        </w:rPr>
        <w:t xml:space="preserve">Due: </w:t>
      </w:r>
      <w:r w:rsidR="00DD1D3E">
        <w:rPr>
          <w:rFonts w:asciiTheme="minorHAnsi" w:hAnsiTheme="minorHAnsi"/>
          <w:b/>
          <w:lang w:val="en-AU"/>
        </w:rPr>
        <w:t>28</w:t>
      </w:r>
      <w:r w:rsidR="00DD1D3E" w:rsidRPr="00DD1D3E">
        <w:rPr>
          <w:rFonts w:asciiTheme="minorHAnsi" w:hAnsiTheme="minorHAnsi"/>
          <w:b/>
          <w:vertAlign w:val="superscript"/>
          <w:lang w:val="en-AU"/>
        </w:rPr>
        <w:t>th</w:t>
      </w:r>
      <w:r w:rsidR="00DD1D3E">
        <w:rPr>
          <w:rFonts w:asciiTheme="minorHAnsi" w:hAnsiTheme="minorHAnsi"/>
          <w:b/>
          <w:lang w:val="en-AU"/>
        </w:rPr>
        <w:t xml:space="preserve"> April 2017</w:t>
      </w:r>
    </w:p>
    <w:p w14:paraId="23BF81F0" w14:textId="45642957" w:rsidR="00E962D1" w:rsidRPr="003220D0" w:rsidRDefault="00E962D1" w:rsidP="00E962D1">
      <w:pPr>
        <w:jc w:val="both"/>
        <w:rPr>
          <w:rFonts w:asciiTheme="minorHAnsi" w:hAnsiTheme="minorHAnsi"/>
        </w:rPr>
      </w:pPr>
    </w:p>
    <w:p w14:paraId="35ACFCD1" w14:textId="0B886F93" w:rsidR="008F6A87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Your</w:t>
      </w:r>
      <w:r w:rsidR="00E63D5C" w:rsidRPr="003220D0">
        <w:rPr>
          <w:rFonts w:asciiTheme="minorHAnsi" w:hAnsiTheme="minorHAnsi"/>
        </w:rPr>
        <w:t xml:space="preserve"> (fictional)</w:t>
      </w:r>
      <w:r w:rsidRPr="003220D0">
        <w:rPr>
          <w:rFonts w:asciiTheme="minorHAnsi" w:hAnsiTheme="minorHAnsi"/>
        </w:rPr>
        <w:t xml:space="preserve"> </w:t>
      </w:r>
      <w:r w:rsidR="00E63D5C" w:rsidRPr="003220D0">
        <w:rPr>
          <w:rFonts w:asciiTheme="minorHAnsi" w:hAnsiTheme="minorHAnsi"/>
        </w:rPr>
        <w:t>client</w:t>
      </w:r>
      <w:r w:rsidRPr="003220D0">
        <w:rPr>
          <w:rFonts w:asciiTheme="minorHAnsi" w:hAnsiTheme="minorHAnsi"/>
        </w:rPr>
        <w:t xml:space="preserve"> for the assignment </w:t>
      </w:r>
      <w:r w:rsidR="00E63D5C" w:rsidRPr="003220D0">
        <w:rPr>
          <w:rFonts w:asciiTheme="minorHAnsi" w:hAnsiTheme="minorHAnsi"/>
        </w:rPr>
        <w:t xml:space="preserve">has </w:t>
      </w:r>
      <w:r w:rsidRPr="003220D0">
        <w:rPr>
          <w:rFonts w:asciiTheme="minorHAnsi" w:hAnsiTheme="minorHAnsi"/>
        </w:rPr>
        <w:t xml:space="preserve">provided a </w:t>
      </w:r>
      <w:r w:rsidR="008F6A87" w:rsidRPr="003220D0">
        <w:rPr>
          <w:rFonts w:asciiTheme="minorHAnsi" w:hAnsiTheme="minorHAnsi"/>
        </w:rPr>
        <w:t xml:space="preserve">Word document containing a </w:t>
      </w:r>
      <w:r w:rsidRPr="003220D0">
        <w:rPr>
          <w:rFonts w:asciiTheme="minorHAnsi" w:hAnsiTheme="minorHAnsi"/>
        </w:rPr>
        <w:t>description of their goal</w:t>
      </w:r>
      <w:r w:rsidR="00AE76C2" w:rsidRPr="003220D0">
        <w:rPr>
          <w:rFonts w:asciiTheme="minorHAnsi" w:hAnsiTheme="minorHAnsi"/>
        </w:rPr>
        <w:t>s and</w:t>
      </w:r>
      <w:r w:rsidRPr="003220D0">
        <w:rPr>
          <w:rFonts w:asciiTheme="minorHAnsi" w:hAnsiTheme="minorHAnsi"/>
        </w:rPr>
        <w:t xml:space="preserve"> some </w:t>
      </w:r>
      <w:r w:rsidR="00AE76C2" w:rsidRPr="003220D0">
        <w:rPr>
          <w:rFonts w:asciiTheme="minorHAnsi" w:hAnsiTheme="minorHAnsi"/>
        </w:rPr>
        <w:t xml:space="preserve">text </w:t>
      </w:r>
      <w:r w:rsidRPr="003220D0">
        <w:rPr>
          <w:rFonts w:asciiTheme="minorHAnsi" w:hAnsiTheme="minorHAnsi"/>
        </w:rPr>
        <w:t>content,</w:t>
      </w:r>
      <w:r w:rsidR="008F6A87" w:rsidRPr="003220D0">
        <w:rPr>
          <w:rFonts w:asciiTheme="minorHAnsi" w:hAnsiTheme="minorHAnsi"/>
        </w:rPr>
        <w:t xml:space="preserve"> as well as</w:t>
      </w:r>
      <w:r w:rsidRPr="003220D0">
        <w:rPr>
          <w:rFonts w:asciiTheme="minorHAnsi" w:hAnsiTheme="minorHAnsi"/>
        </w:rPr>
        <w:t xml:space="preserve"> </w:t>
      </w:r>
      <w:r w:rsidR="008F6A87" w:rsidRPr="003220D0">
        <w:rPr>
          <w:rFonts w:asciiTheme="minorHAnsi" w:hAnsiTheme="minorHAnsi"/>
        </w:rPr>
        <w:t xml:space="preserve">a number of images and </w:t>
      </w:r>
      <w:r w:rsidRPr="003220D0">
        <w:rPr>
          <w:rFonts w:asciiTheme="minorHAnsi" w:hAnsiTheme="minorHAnsi"/>
        </w:rPr>
        <w:t>a</w:t>
      </w:r>
      <w:r w:rsidR="005805BB" w:rsidRPr="003220D0">
        <w:rPr>
          <w:rFonts w:asciiTheme="minorHAnsi" w:hAnsiTheme="minorHAnsi"/>
        </w:rPr>
        <w:t>n Excel</w:t>
      </w:r>
      <w:r w:rsidRPr="003220D0">
        <w:rPr>
          <w:rFonts w:asciiTheme="minorHAnsi" w:hAnsiTheme="minorHAnsi"/>
        </w:rPr>
        <w:t xml:space="preserve"> spreadsheet</w:t>
      </w:r>
      <w:r w:rsidR="008F6A87" w:rsidRPr="003220D0">
        <w:rPr>
          <w:rFonts w:asciiTheme="minorHAnsi" w:hAnsiTheme="minorHAnsi"/>
        </w:rPr>
        <w:t xml:space="preserve"> with more content for the site</w:t>
      </w:r>
      <w:r w:rsidR="00AE76C2" w:rsidRPr="003220D0">
        <w:rPr>
          <w:rFonts w:asciiTheme="minorHAnsi" w:hAnsiTheme="minorHAnsi"/>
        </w:rPr>
        <w:t>.</w:t>
      </w:r>
    </w:p>
    <w:p w14:paraId="6CA2BD23" w14:textId="018B09DA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r task is to turn this into a clear useful </w:t>
      </w:r>
      <w:r w:rsidRPr="00515BAD">
        <w:rPr>
          <w:rFonts w:asciiTheme="minorHAnsi" w:hAnsiTheme="minorHAnsi"/>
          <w:b/>
        </w:rPr>
        <w:t>p</w:t>
      </w:r>
      <w:r w:rsidR="00B77EC5" w:rsidRPr="00515BAD">
        <w:rPr>
          <w:rFonts w:asciiTheme="minorHAnsi" w:hAnsiTheme="minorHAnsi"/>
          <w:b/>
        </w:rPr>
        <w:t>lan</w:t>
      </w:r>
      <w:r w:rsidR="00B77EC5" w:rsidRPr="003220D0">
        <w:rPr>
          <w:rFonts w:asciiTheme="minorHAnsi" w:hAnsiTheme="minorHAnsi"/>
        </w:rPr>
        <w:t xml:space="preserve"> and a small functional </w:t>
      </w:r>
      <w:r w:rsidR="00B77EC5" w:rsidRPr="00515BAD">
        <w:rPr>
          <w:rFonts w:asciiTheme="minorHAnsi" w:hAnsiTheme="minorHAnsi"/>
          <w:b/>
        </w:rPr>
        <w:t>web</w:t>
      </w:r>
      <w:r w:rsidRPr="00515BAD">
        <w:rPr>
          <w:rFonts w:asciiTheme="minorHAnsi" w:hAnsiTheme="minorHAnsi"/>
          <w:b/>
        </w:rPr>
        <w:t>site</w:t>
      </w:r>
      <w:r w:rsidRPr="003220D0">
        <w:rPr>
          <w:rFonts w:asciiTheme="minorHAnsi" w:hAnsiTheme="minorHAnsi"/>
        </w:rPr>
        <w:t>.</w:t>
      </w:r>
    </w:p>
    <w:p w14:paraId="5B8E1FF2" w14:textId="77777777" w:rsidR="00AE76C2" w:rsidRPr="003220D0" w:rsidRDefault="00AE76C2" w:rsidP="00E962D1">
      <w:pPr>
        <w:jc w:val="both"/>
        <w:rPr>
          <w:rFonts w:asciiTheme="minorHAnsi" w:hAnsiTheme="minorHAnsi"/>
        </w:rPr>
      </w:pPr>
    </w:p>
    <w:p w14:paraId="3A3ED0EA" w14:textId="5E961000" w:rsidR="00E962D1" w:rsidRPr="00AD429C" w:rsidRDefault="00E962D1" w:rsidP="008F6A87">
      <w:pPr>
        <w:pStyle w:val="Sub-Headings"/>
      </w:pPr>
      <w:r w:rsidRPr="00AD429C">
        <w:t>Project Plan</w:t>
      </w:r>
      <w:r w:rsidR="00A67554">
        <w:t>:</w:t>
      </w:r>
    </w:p>
    <w:p w14:paraId="0C2D1D2B" w14:textId="77777777" w:rsidR="00E63D5C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Write your </w:t>
      </w:r>
      <w:r w:rsidRPr="003220D0">
        <w:rPr>
          <w:rFonts w:asciiTheme="minorHAnsi" w:hAnsiTheme="minorHAnsi"/>
          <w:b/>
        </w:rPr>
        <w:t>project plan</w:t>
      </w:r>
      <w:r w:rsidRPr="003220D0">
        <w:rPr>
          <w:rFonts w:asciiTheme="minorHAnsi" w:hAnsiTheme="minorHAnsi"/>
        </w:rPr>
        <w:t xml:space="preserve"> so that it is a useful working document</w:t>
      </w:r>
      <w:r w:rsidR="00AE76C2" w:rsidRPr="003220D0">
        <w:rPr>
          <w:rFonts w:asciiTheme="minorHAnsi" w:hAnsiTheme="minorHAnsi"/>
        </w:rPr>
        <w:t xml:space="preserve"> to guide your development</w:t>
      </w:r>
      <w:r w:rsidRPr="003220D0">
        <w:rPr>
          <w:rFonts w:asciiTheme="minorHAnsi" w:hAnsiTheme="minorHAnsi"/>
        </w:rPr>
        <w:t>.</w:t>
      </w:r>
      <w:r w:rsidR="00AE76C2" w:rsidRPr="003220D0">
        <w:rPr>
          <w:rFonts w:asciiTheme="minorHAnsi" w:hAnsiTheme="minorHAnsi"/>
        </w:rPr>
        <w:t xml:space="preserve"> </w:t>
      </w:r>
    </w:p>
    <w:p w14:paraId="5B6ED1CC" w14:textId="39C4A807" w:rsidR="008F6A87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arefully consider</w:t>
      </w:r>
      <w:r w:rsidR="00E962D1" w:rsidRPr="003220D0">
        <w:rPr>
          <w:rFonts w:asciiTheme="minorHAnsi" w:hAnsiTheme="minorHAnsi"/>
        </w:rPr>
        <w:t xml:space="preserve"> the description provided by the client to inform your planning</w:t>
      </w:r>
      <w:r w:rsidRPr="003220D0">
        <w:rPr>
          <w:rFonts w:asciiTheme="minorHAnsi" w:hAnsiTheme="minorHAnsi"/>
        </w:rPr>
        <w:t>.</w:t>
      </w:r>
    </w:p>
    <w:p w14:paraId="54C42CF1" w14:textId="2B6140B1" w:rsidR="00E962D1" w:rsidRPr="003220D0" w:rsidRDefault="008F6A87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Complete the plan by </w:t>
      </w:r>
      <w:r w:rsidR="00AE76C2" w:rsidRPr="003220D0">
        <w:rPr>
          <w:rFonts w:asciiTheme="minorHAnsi" w:hAnsiTheme="minorHAnsi"/>
        </w:rPr>
        <w:t>edit</w:t>
      </w:r>
      <w:r w:rsidRPr="003220D0">
        <w:rPr>
          <w:rFonts w:asciiTheme="minorHAnsi" w:hAnsiTheme="minorHAnsi"/>
        </w:rPr>
        <w:t>ing the</w:t>
      </w:r>
      <w:r w:rsidR="00E962D1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  <w:b/>
        </w:rPr>
        <w:t>plan.html</w:t>
      </w:r>
      <w:r w:rsidRPr="003220D0">
        <w:rPr>
          <w:rFonts w:asciiTheme="minorHAnsi" w:hAnsiTheme="minorHAnsi"/>
        </w:rPr>
        <w:t xml:space="preserve"> </w:t>
      </w:r>
      <w:r w:rsidR="00E962D1" w:rsidRPr="003220D0">
        <w:rPr>
          <w:rFonts w:asciiTheme="minorHAnsi" w:hAnsiTheme="minorHAnsi"/>
        </w:rPr>
        <w:t>template file</w:t>
      </w:r>
      <w:r w:rsidRPr="003220D0">
        <w:rPr>
          <w:rFonts w:asciiTheme="minorHAnsi" w:hAnsiTheme="minorHAnsi"/>
        </w:rPr>
        <w:t xml:space="preserve"> provided, which contains</w:t>
      </w:r>
      <w:r w:rsidR="00E962D1" w:rsidRPr="003220D0">
        <w:rPr>
          <w:rFonts w:asciiTheme="minorHAnsi" w:hAnsiTheme="minorHAnsi"/>
        </w:rPr>
        <w:t xml:space="preserve"> the</w:t>
      </w:r>
      <w:r w:rsidR="005805BB" w:rsidRPr="003220D0">
        <w:rPr>
          <w:rFonts w:asciiTheme="minorHAnsi" w:hAnsiTheme="minorHAnsi"/>
        </w:rPr>
        <w:t xml:space="preserve"> following required section</w:t>
      </w:r>
      <w:r w:rsidR="00E962D1" w:rsidRPr="003220D0">
        <w:rPr>
          <w:rFonts w:asciiTheme="minorHAnsi" w:hAnsiTheme="minorHAnsi"/>
        </w:rPr>
        <w:t>s</w:t>
      </w:r>
      <w:r w:rsidRPr="003220D0">
        <w:rPr>
          <w:rFonts w:asciiTheme="minorHAnsi" w:hAnsiTheme="minorHAnsi"/>
        </w:rPr>
        <w:t>:</w:t>
      </w:r>
    </w:p>
    <w:p w14:paraId="04FCEC47" w14:textId="1439EE8D" w:rsidR="00E962D1" w:rsidRPr="003220D0" w:rsidRDefault="00515BAD" w:rsidP="00F03146">
      <w:pPr>
        <w:pStyle w:val="3"/>
        <w:ind w:left="426"/>
        <w:rPr>
          <w:rFonts w:asciiTheme="majorHAnsi" w:hAnsiTheme="majorHAnsi"/>
        </w:rPr>
      </w:pPr>
      <w:r>
        <w:rPr>
          <w:rFonts w:asciiTheme="majorHAnsi" w:hAnsiTheme="majorHAnsi"/>
        </w:rPr>
        <w:t>Goals</w:t>
      </w:r>
    </w:p>
    <w:p w14:paraId="0F7B06B0" w14:textId="05008E58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oncisely state what the goal (purpose) of the website is. Note that the mission must be to improve something in a measurable way. To "provide information about something" is not a good mission, since you can't see a measurable improvement. Why is the site needed? How does it benefit the client?</w:t>
      </w:r>
      <w:r w:rsidR="005805BB" w:rsidRPr="003220D0">
        <w:rPr>
          <w:rFonts w:asciiTheme="minorHAnsi" w:hAnsiTheme="minorHAnsi"/>
        </w:rPr>
        <w:t xml:space="preserve"> Be clear and specific.</w:t>
      </w:r>
      <w:r w:rsidR="008F6A87" w:rsidRPr="003220D0">
        <w:rPr>
          <w:rFonts w:asciiTheme="minorHAnsi" w:hAnsiTheme="minorHAnsi"/>
        </w:rPr>
        <w:t xml:space="preserve"> Good mission statements are usually only a few sentences and contain no unnecessary information.</w:t>
      </w:r>
    </w:p>
    <w:p w14:paraId="76010148" w14:textId="77777777" w:rsidR="00E962D1" w:rsidRPr="003220D0" w:rsidRDefault="00E962D1" w:rsidP="00F03146">
      <w:pPr>
        <w:pStyle w:val="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Success Evaluation</w:t>
      </w:r>
    </w:p>
    <w:p w14:paraId="030BA508" w14:textId="525C1286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escribe the process(es) by which the site's success</w:t>
      </w:r>
      <w:r w:rsidR="008F6A87" w:rsidRPr="003220D0">
        <w:rPr>
          <w:rFonts w:asciiTheme="minorHAnsi" w:hAnsiTheme="minorHAnsi"/>
        </w:rPr>
        <w:t xml:space="preserve"> will be evaluated. Note that </w:t>
      </w:r>
      <w:r w:rsidRPr="003220D0">
        <w:rPr>
          <w:rFonts w:asciiTheme="minorHAnsi" w:hAnsiTheme="minorHAnsi"/>
        </w:rPr>
        <w:t>"hit</w:t>
      </w:r>
      <w:r w:rsidR="008F6A87" w:rsidRPr="003220D0">
        <w:rPr>
          <w:rFonts w:asciiTheme="minorHAnsi" w:hAnsiTheme="minorHAnsi"/>
        </w:rPr>
        <w:t>s</w:t>
      </w:r>
      <w:r w:rsidRPr="003220D0">
        <w:rPr>
          <w:rFonts w:asciiTheme="minorHAnsi" w:hAnsiTheme="minorHAnsi"/>
        </w:rPr>
        <w:t>" only counts people (or robots) visiting your we</w:t>
      </w:r>
      <w:r w:rsidR="008F6A87" w:rsidRPr="003220D0">
        <w:rPr>
          <w:rFonts w:asciiTheme="minorHAnsi" w:hAnsiTheme="minorHAnsi"/>
        </w:rPr>
        <w:t xml:space="preserve">bsite, which </w:t>
      </w:r>
      <w:r w:rsidRPr="003220D0">
        <w:rPr>
          <w:rFonts w:asciiTheme="minorHAnsi" w:hAnsiTheme="minorHAnsi"/>
        </w:rPr>
        <w:t>says nothing about whether the site has achieved its mission. How do you know that the site does what the client wanted? Measure the mission you stated above.</w:t>
      </w:r>
    </w:p>
    <w:p w14:paraId="1F9B2EC7" w14:textId="77777777" w:rsidR="00E962D1" w:rsidRPr="003220D0" w:rsidRDefault="00E962D1" w:rsidP="00F03146">
      <w:pPr>
        <w:pStyle w:val="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Target Audience</w:t>
      </w:r>
    </w:p>
    <w:p w14:paraId="6B9AD491" w14:textId="77777777" w:rsidR="008F6A87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escribe </w:t>
      </w:r>
      <w:r w:rsidR="008F6A87" w:rsidRPr="003220D0">
        <w:rPr>
          <w:rFonts w:asciiTheme="minorHAnsi" w:hAnsiTheme="minorHAnsi"/>
        </w:rPr>
        <w:t xml:space="preserve">two things clearly and specifically: </w:t>
      </w:r>
    </w:p>
    <w:p w14:paraId="4104858E" w14:textId="23F34DA5" w:rsidR="008F6A87" w:rsidRPr="003220D0" w:rsidRDefault="00F03146" w:rsidP="008F6A87">
      <w:pPr>
        <w:pStyle w:val="a9"/>
        <w:numPr>
          <w:ilvl w:val="0"/>
          <w:numId w:val="9"/>
        </w:numPr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 target audience that your site is intended for (be specific;</w:t>
      </w:r>
      <w:r w:rsidR="00C7769F" w:rsidRPr="003220D0">
        <w:rPr>
          <w:rFonts w:asciiTheme="minorHAnsi" w:hAnsiTheme="minorHAnsi"/>
        </w:rPr>
        <w:t xml:space="preserve"> you can't aim for everyone</w:t>
      </w:r>
      <w:r w:rsidR="008F6A87" w:rsidRPr="003220D0">
        <w:rPr>
          <w:rFonts w:asciiTheme="minorHAnsi" w:hAnsiTheme="minorHAnsi"/>
        </w:rPr>
        <w:t>)</w:t>
      </w:r>
    </w:p>
    <w:p w14:paraId="5F450694" w14:textId="22F6C12C" w:rsidR="00F03146" w:rsidRPr="003220D0" w:rsidRDefault="00F03146" w:rsidP="008F6A87">
      <w:pPr>
        <w:pStyle w:val="a9"/>
        <w:numPr>
          <w:ilvl w:val="0"/>
          <w:numId w:val="9"/>
        </w:numPr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how you will </w:t>
      </w:r>
      <w:r w:rsidR="005805BB" w:rsidRPr="003220D0">
        <w:rPr>
          <w:rFonts w:asciiTheme="minorHAnsi" w:hAnsiTheme="minorHAnsi"/>
        </w:rPr>
        <w:t>intentionally</w:t>
      </w:r>
      <w:r w:rsidRPr="003220D0">
        <w:rPr>
          <w:rFonts w:asciiTheme="minorHAnsi" w:hAnsiTheme="minorHAnsi"/>
        </w:rPr>
        <w:t xml:space="preserve"> design the site to cater</w:t>
      </w:r>
      <w:r w:rsidR="008F6A87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</w:rPr>
        <w:t>to this group</w:t>
      </w:r>
      <w:r w:rsidR="00AE76C2" w:rsidRPr="003220D0">
        <w:rPr>
          <w:rFonts w:asciiTheme="minorHAnsi" w:hAnsiTheme="minorHAnsi"/>
        </w:rPr>
        <w:t xml:space="preserve"> (as distinct from another, different target audience)</w:t>
      </w:r>
      <w:r w:rsidRPr="003220D0">
        <w:rPr>
          <w:rFonts w:asciiTheme="minorHAnsi" w:hAnsiTheme="minorHAnsi"/>
        </w:rPr>
        <w:t>.</w:t>
      </w:r>
    </w:p>
    <w:p w14:paraId="019A1308" w14:textId="77777777" w:rsidR="00E962D1" w:rsidRPr="003220D0" w:rsidRDefault="00E962D1" w:rsidP="00F03146">
      <w:pPr>
        <w:pStyle w:val="3"/>
        <w:ind w:left="426"/>
        <w:rPr>
          <w:rFonts w:asciiTheme="majorHAnsi" w:hAnsiTheme="majorHAnsi"/>
        </w:rPr>
      </w:pPr>
      <w:r w:rsidRPr="003220D0">
        <w:rPr>
          <w:rFonts w:asciiTheme="majorHAnsi" w:hAnsiTheme="majorHAnsi"/>
        </w:rPr>
        <w:t>Site Flowchart</w:t>
      </w:r>
    </w:p>
    <w:p w14:paraId="29B125D9" w14:textId="4E6987DB" w:rsidR="00F03146" w:rsidRPr="003220D0" w:rsidRDefault="00F03146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>Create a site flowchart to show the hierarchy of pages</w:t>
      </w:r>
      <w:r w:rsidR="00AE76C2" w:rsidRPr="003220D0">
        <w:rPr>
          <w:rFonts w:asciiTheme="minorHAnsi" w:hAnsiTheme="minorHAnsi"/>
        </w:rPr>
        <w:t xml:space="preserve"> in the site</w:t>
      </w:r>
      <w:r w:rsidRPr="003220D0">
        <w:rPr>
          <w:rFonts w:asciiTheme="minorHAnsi" w:hAnsiTheme="minorHAnsi"/>
        </w:rPr>
        <w:t xml:space="preserve"> and their relationships. </w:t>
      </w:r>
      <w:r w:rsidR="00AE76C2" w:rsidRPr="003220D0">
        <w:rPr>
          <w:rFonts w:asciiTheme="minorHAnsi" w:hAnsiTheme="minorHAnsi"/>
        </w:rPr>
        <w:br/>
      </w:r>
      <w:r w:rsidRPr="003220D0">
        <w:rPr>
          <w:rFonts w:asciiTheme="minorHAnsi" w:hAnsiTheme="minorHAnsi"/>
        </w:rPr>
        <w:t xml:space="preserve">Each page should be represented by one box. </w:t>
      </w:r>
      <w:r w:rsidR="00AE76C2" w:rsidRPr="003220D0">
        <w:rPr>
          <w:rFonts w:asciiTheme="minorHAnsi" w:hAnsiTheme="minorHAnsi"/>
        </w:rPr>
        <w:br/>
        <w:t>The order of boxes is the order these links should appear on the site.</w:t>
      </w:r>
    </w:p>
    <w:p w14:paraId="0CBD9F6E" w14:textId="739B643C" w:rsidR="008F6A87" w:rsidRPr="003220D0" w:rsidRDefault="008F6A87" w:rsidP="00F03146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If you don't have a preferred drawing program for flowcharts, use </w:t>
      </w:r>
      <w:hyperlink r:id="rId8" w:history="1">
        <w:r w:rsidRPr="003220D0">
          <w:rPr>
            <w:rStyle w:val="a3"/>
            <w:rFonts w:asciiTheme="minorHAnsi" w:hAnsiTheme="minorHAnsi"/>
          </w:rPr>
          <w:t>www.draw.io</w:t>
        </w:r>
      </w:hyperlink>
      <w:r w:rsidR="00AE76C2" w:rsidRPr="003220D0">
        <w:rPr>
          <w:rFonts w:asciiTheme="minorHAnsi" w:hAnsiTheme="minorHAnsi"/>
        </w:rPr>
        <w:t>.</w:t>
      </w:r>
    </w:p>
    <w:p w14:paraId="5D499082" w14:textId="0E87B5BA" w:rsidR="00F03146" w:rsidRPr="003220D0" w:rsidRDefault="008F6A87" w:rsidP="008F6A87">
      <w:pPr>
        <w:ind w:left="426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Save your flowchart as a </w:t>
      </w:r>
      <w:r w:rsidR="00F03146" w:rsidRPr="003220D0">
        <w:rPr>
          <w:rFonts w:asciiTheme="minorHAnsi" w:hAnsiTheme="minorHAnsi"/>
        </w:rPr>
        <w:t xml:space="preserve">PNG </w:t>
      </w:r>
      <w:r w:rsidRPr="003220D0">
        <w:rPr>
          <w:rFonts w:asciiTheme="minorHAnsi" w:hAnsiTheme="minorHAnsi"/>
        </w:rPr>
        <w:t>file (</w:t>
      </w:r>
      <w:r w:rsidR="00F03146" w:rsidRPr="003220D0">
        <w:rPr>
          <w:rFonts w:asciiTheme="minorHAnsi" w:hAnsiTheme="minorHAnsi"/>
        </w:rPr>
        <w:t>normally the best file format for plain, straight-lined diagrams like this</w:t>
      </w:r>
      <w:r w:rsidRPr="003220D0">
        <w:rPr>
          <w:rFonts w:asciiTheme="minorHAnsi" w:hAnsiTheme="minorHAnsi"/>
        </w:rPr>
        <w:t>) and insert the image in your plan file under this heading.</w:t>
      </w:r>
    </w:p>
    <w:p w14:paraId="452A97A4" w14:textId="6D09043D" w:rsidR="00A67554" w:rsidRPr="003220D0" w:rsidRDefault="005805BB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  <w:b/>
        </w:rPr>
        <w:br w:type="column"/>
      </w:r>
      <w:r w:rsidR="00A67554" w:rsidRPr="003220D0">
        <w:rPr>
          <w:rFonts w:asciiTheme="minorHAnsi" w:hAnsiTheme="minorHAnsi"/>
          <w:b/>
        </w:rPr>
        <w:lastRenderedPageBreak/>
        <w:t xml:space="preserve">plan.html </w:t>
      </w:r>
      <w:r w:rsidR="00A67554" w:rsidRPr="003220D0">
        <w:rPr>
          <w:rFonts w:asciiTheme="minorHAnsi" w:hAnsiTheme="minorHAnsi"/>
        </w:rPr>
        <w:t xml:space="preserve">is </w:t>
      </w:r>
      <w:r w:rsidR="00F03146" w:rsidRPr="003220D0">
        <w:rPr>
          <w:rFonts w:asciiTheme="minorHAnsi" w:hAnsiTheme="minorHAnsi"/>
        </w:rPr>
        <w:t>the template file provided</w:t>
      </w:r>
      <w:r w:rsidRPr="003220D0">
        <w:rPr>
          <w:rFonts w:asciiTheme="minorHAnsi" w:hAnsiTheme="minorHAnsi"/>
        </w:rPr>
        <w:t xml:space="preserve"> for your documentation, which you must use.</w:t>
      </w:r>
    </w:p>
    <w:p w14:paraId="70CBCBA6" w14:textId="77777777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o not change the file name or the formatting. </w:t>
      </w:r>
    </w:p>
    <w:p w14:paraId="10DEB1BC" w14:textId="5AB617B9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Do not edit it in Word - just </w:t>
      </w:r>
      <w:r w:rsidR="00F03146" w:rsidRPr="003220D0">
        <w:rPr>
          <w:rFonts w:asciiTheme="minorHAnsi" w:hAnsiTheme="minorHAnsi"/>
        </w:rPr>
        <w:t xml:space="preserve">save it and </w:t>
      </w:r>
      <w:r w:rsidRPr="003220D0">
        <w:rPr>
          <w:rFonts w:asciiTheme="minorHAnsi" w:hAnsiTheme="minorHAnsi"/>
        </w:rPr>
        <w:t xml:space="preserve">edit it </w:t>
      </w:r>
      <w:r w:rsidR="00AE76C2" w:rsidRPr="003220D0">
        <w:rPr>
          <w:rFonts w:asciiTheme="minorHAnsi" w:hAnsiTheme="minorHAnsi"/>
        </w:rPr>
        <w:t xml:space="preserve">as an HTML file </w:t>
      </w:r>
      <w:r w:rsidR="00E63D5C" w:rsidRPr="003220D0">
        <w:rPr>
          <w:rFonts w:asciiTheme="minorHAnsi" w:hAnsiTheme="minorHAnsi"/>
        </w:rPr>
        <w:t>(</w:t>
      </w:r>
      <w:r w:rsidR="00F03146" w:rsidRPr="003220D0">
        <w:rPr>
          <w:rFonts w:asciiTheme="minorHAnsi" w:hAnsiTheme="minorHAnsi"/>
        </w:rPr>
        <w:t>in Dreamweaver</w:t>
      </w:r>
      <w:r w:rsidR="00AE76C2" w:rsidRPr="003220D0">
        <w:rPr>
          <w:rFonts w:asciiTheme="minorHAnsi" w:hAnsiTheme="minorHAnsi"/>
        </w:rPr>
        <w:t xml:space="preserve">, </w:t>
      </w:r>
      <w:r w:rsidR="00E63D5C" w:rsidRPr="003220D0">
        <w:rPr>
          <w:rFonts w:asciiTheme="minorHAnsi" w:hAnsiTheme="minorHAnsi"/>
        </w:rPr>
        <w:t>PHPStorm</w:t>
      </w:r>
      <w:r w:rsidR="00AE76C2" w:rsidRPr="003220D0">
        <w:rPr>
          <w:rFonts w:asciiTheme="minorHAnsi" w:hAnsiTheme="minorHAnsi"/>
        </w:rPr>
        <w:t>, etc</w:t>
      </w:r>
      <w:r w:rsidR="00F03146" w:rsidRPr="003220D0">
        <w:rPr>
          <w:rFonts w:asciiTheme="minorHAnsi" w:hAnsiTheme="minorHAnsi"/>
        </w:rPr>
        <w:t>.</w:t>
      </w:r>
      <w:r w:rsidR="00E63D5C" w:rsidRPr="003220D0">
        <w:rPr>
          <w:rFonts w:asciiTheme="minorHAnsi" w:hAnsiTheme="minorHAnsi"/>
        </w:rPr>
        <w:t>)</w:t>
      </w:r>
    </w:p>
    <w:p w14:paraId="5A8F614F" w14:textId="286ABE18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Each section has a heading and </w:t>
      </w:r>
      <w:r w:rsidR="00F03146" w:rsidRPr="003220D0">
        <w:rPr>
          <w:rFonts w:asciiTheme="minorHAnsi" w:hAnsiTheme="minorHAnsi"/>
        </w:rPr>
        <w:t xml:space="preserve">a spot (…) </w:t>
      </w:r>
      <w:r w:rsidR="00AE76C2" w:rsidRPr="003220D0">
        <w:rPr>
          <w:rFonts w:asciiTheme="minorHAnsi" w:hAnsiTheme="minorHAnsi"/>
        </w:rPr>
        <w:t>for its content.</w:t>
      </w:r>
    </w:p>
    <w:p w14:paraId="74241960" w14:textId="77777777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Add your name in the &lt;title&gt; before submitting. </w:t>
      </w:r>
    </w:p>
    <w:p w14:paraId="13A28F89" w14:textId="27EE73A9" w:rsidR="00A67554" w:rsidRPr="003220D0" w:rsidRDefault="00A67554" w:rsidP="00A67554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Your plan needs to be uploaded as </w:t>
      </w:r>
      <w:r w:rsidRPr="003220D0">
        <w:rPr>
          <w:rFonts w:asciiTheme="minorHAnsi" w:hAnsiTheme="minorHAnsi"/>
          <w:b/>
        </w:rPr>
        <w:t>plan.html</w:t>
      </w:r>
      <w:r w:rsidRPr="003220D0">
        <w:rPr>
          <w:rFonts w:asciiTheme="minorHAnsi" w:hAnsiTheme="minorHAnsi"/>
        </w:rPr>
        <w:t xml:space="preserve"> to the server (do not change the file name).</w:t>
      </w:r>
    </w:p>
    <w:p w14:paraId="404CB17C" w14:textId="220B5A24" w:rsidR="00E962D1" w:rsidRPr="003220D0" w:rsidRDefault="00AE76C2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 plan should not be linked to from your website.</w:t>
      </w:r>
    </w:p>
    <w:p w14:paraId="471D044E" w14:textId="10F28810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here is no set word limit for y</w:t>
      </w:r>
      <w:r w:rsidR="00E63D5C" w:rsidRPr="003220D0">
        <w:rPr>
          <w:rFonts w:asciiTheme="minorHAnsi" w:hAnsiTheme="minorHAnsi"/>
        </w:rPr>
        <w:t>our plan, but be clear, concise</w:t>
      </w:r>
      <w:r w:rsidR="005805BB" w:rsidRPr="003220D0">
        <w:rPr>
          <w:rFonts w:asciiTheme="minorHAnsi" w:hAnsiTheme="minorHAnsi"/>
        </w:rPr>
        <w:t xml:space="preserve"> </w:t>
      </w:r>
      <w:r w:rsidRPr="003220D0">
        <w:rPr>
          <w:rFonts w:asciiTheme="minorHAnsi" w:hAnsiTheme="minorHAnsi"/>
        </w:rPr>
        <w:t>and complete</w:t>
      </w:r>
      <w:r w:rsidR="005805BB" w:rsidRPr="003220D0">
        <w:rPr>
          <w:rFonts w:asciiTheme="minorHAnsi" w:hAnsiTheme="minorHAnsi"/>
        </w:rPr>
        <w:t>.</w:t>
      </w:r>
    </w:p>
    <w:p w14:paraId="3F3AF974" w14:textId="4874FD09" w:rsidR="00E962D1" w:rsidRPr="003220D0" w:rsidRDefault="001E0DAC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</w:t>
      </w:r>
      <w:r w:rsidR="00C7769F" w:rsidRPr="003220D0">
        <w:rPr>
          <w:rFonts w:asciiTheme="minorHAnsi" w:hAnsiTheme="minorHAnsi"/>
        </w:rPr>
        <w:t>he lecture on planning</w:t>
      </w:r>
      <w:r w:rsidR="00E962D1" w:rsidRPr="003220D0">
        <w:rPr>
          <w:rFonts w:asciiTheme="minorHAnsi" w:hAnsiTheme="minorHAnsi"/>
        </w:rPr>
        <w:t xml:space="preserve"> </w:t>
      </w:r>
      <w:r w:rsidR="005805BB" w:rsidRPr="003220D0">
        <w:rPr>
          <w:rFonts w:asciiTheme="minorHAnsi" w:hAnsiTheme="minorHAnsi"/>
        </w:rPr>
        <w:t xml:space="preserve">will be </w:t>
      </w:r>
      <w:r w:rsidR="00E962D1" w:rsidRPr="003220D0">
        <w:rPr>
          <w:rFonts w:asciiTheme="minorHAnsi" w:hAnsiTheme="minorHAnsi"/>
        </w:rPr>
        <w:t>h</w:t>
      </w:r>
      <w:r w:rsidR="00D76109" w:rsidRPr="003220D0">
        <w:rPr>
          <w:rFonts w:asciiTheme="minorHAnsi" w:hAnsiTheme="minorHAnsi"/>
        </w:rPr>
        <w:t>elpful in your planning process.</w:t>
      </w:r>
    </w:p>
    <w:p w14:paraId="7155DA95" w14:textId="77777777" w:rsidR="00280DCD" w:rsidRPr="003220D0" w:rsidRDefault="00280DCD" w:rsidP="00E962D1">
      <w:pPr>
        <w:jc w:val="both"/>
        <w:rPr>
          <w:rFonts w:asciiTheme="minorHAnsi" w:hAnsiTheme="minorHAnsi"/>
        </w:rPr>
      </w:pPr>
    </w:p>
    <w:p w14:paraId="5480BE2B" w14:textId="18A039BA" w:rsidR="00E962D1" w:rsidRPr="00AD429C" w:rsidRDefault="00B77EC5" w:rsidP="008F6A87">
      <w:pPr>
        <w:pStyle w:val="Sub-Headings"/>
      </w:pPr>
      <w:r>
        <w:t>Small Webs</w:t>
      </w:r>
      <w:r w:rsidR="00A67554">
        <w:t>ite:</w:t>
      </w:r>
    </w:p>
    <w:p w14:paraId="6A0C4818" w14:textId="3980AE01" w:rsidR="00E962D1" w:rsidRPr="003220D0" w:rsidRDefault="00F65258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Design and devel</w:t>
      </w:r>
      <w:r w:rsidR="00280DCD" w:rsidRPr="003220D0">
        <w:rPr>
          <w:rFonts w:asciiTheme="minorHAnsi" w:hAnsiTheme="minorHAnsi"/>
        </w:rPr>
        <w:t>op</w:t>
      </w:r>
      <w:r w:rsidR="00E962D1" w:rsidRPr="003220D0">
        <w:rPr>
          <w:rFonts w:asciiTheme="minorHAnsi" w:hAnsiTheme="minorHAnsi"/>
        </w:rPr>
        <w:t xml:space="preserve"> a </w:t>
      </w:r>
      <w:r w:rsidR="00B77EC5" w:rsidRPr="003220D0">
        <w:rPr>
          <w:rFonts w:asciiTheme="minorHAnsi" w:hAnsiTheme="minorHAnsi"/>
        </w:rPr>
        <w:t>website</w:t>
      </w:r>
      <w:r w:rsidR="00E962D1" w:rsidRPr="003220D0">
        <w:rPr>
          <w:rFonts w:asciiTheme="minorHAnsi" w:hAnsiTheme="minorHAnsi"/>
        </w:rPr>
        <w:t xml:space="preserve"> for the client. </w:t>
      </w:r>
      <w:r w:rsidR="00A67554" w:rsidRPr="003220D0">
        <w:rPr>
          <w:rFonts w:asciiTheme="minorHAnsi" w:hAnsiTheme="minorHAnsi"/>
        </w:rPr>
        <w:t>Use your project planning (goal, target audience,</w:t>
      </w:r>
      <w:r w:rsidR="005805BB" w:rsidRPr="003220D0">
        <w:rPr>
          <w:rFonts w:asciiTheme="minorHAnsi" w:hAnsiTheme="minorHAnsi"/>
        </w:rPr>
        <w:t xml:space="preserve"> flowchart</w:t>
      </w:r>
      <w:r w:rsidR="00A67554" w:rsidRPr="003220D0">
        <w:rPr>
          <w:rFonts w:asciiTheme="minorHAnsi" w:hAnsiTheme="minorHAnsi"/>
        </w:rPr>
        <w:t xml:space="preserve">) to </w:t>
      </w:r>
      <w:r w:rsidR="00E962D1" w:rsidRPr="003220D0">
        <w:rPr>
          <w:rFonts w:asciiTheme="minorHAnsi" w:hAnsiTheme="minorHAnsi"/>
        </w:rPr>
        <w:t>inform</w:t>
      </w:r>
      <w:r w:rsidR="00A67554" w:rsidRPr="003220D0">
        <w:rPr>
          <w:rFonts w:asciiTheme="minorHAnsi" w:hAnsiTheme="minorHAnsi"/>
        </w:rPr>
        <w:t xml:space="preserve"> and guide your design</w:t>
      </w:r>
      <w:r w:rsidR="00E962D1" w:rsidRPr="003220D0">
        <w:rPr>
          <w:rFonts w:asciiTheme="minorHAnsi" w:hAnsiTheme="minorHAnsi"/>
        </w:rPr>
        <w:t>.</w:t>
      </w:r>
    </w:p>
    <w:p w14:paraId="591F3795" w14:textId="477DB4A2" w:rsidR="00A67554" w:rsidRPr="003220D0" w:rsidRDefault="00A67554" w:rsidP="001A7E81">
      <w:pPr>
        <w:pStyle w:val="a9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U</w:t>
      </w:r>
      <w:r w:rsidR="00E962D1" w:rsidRPr="003220D0">
        <w:rPr>
          <w:rFonts w:asciiTheme="minorHAnsi" w:hAnsiTheme="minorHAnsi"/>
        </w:rPr>
        <w:t>se all of the text</w:t>
      </w:r>
      <w:r w:rsidR="005805BB" w:rsidRPr="003220D0">
        <w:rPr>
          <w:rFonts w:asciiTheme="minorHAnsi" w:hAnsiTheme="minorHAnsi"/>
        </w:rPr>
        <w:t xml:space="preserve"> content provided by the client, </w:t>
      </w:r>
      <w:r w:rsidR="00E962D1" w:rsidRPr="003220D0">
        <w:rPr>
          <w:rFonts w:asciiTheme="minorHAnsi" w:hAnsiTheme="minorHAnsi"/>
        </w:rPr>
        <w:t>including the spreadsheet data</w:t>
      </w:r>
      <w:r w:rsidR="005805BB" w:rsidRPr="003220D0">
        <w:rPr>
          <w:rFonts w:asciiTheme="minorHAnsi" w:hAnsiTheme="minorHAnsi"/>
        </w:rPr>
        <w:t xml:space="preserve"> (</w:t>
      </w:r>
      <w:r w:rsidR="00AE76C2" w:rsidRPr="003220D0">
        <w:rPr>
          <w:rFonts w:asciiTheme="minorHAnsi" w:hAnsiTheme="minorHAnsi"/>
        </w:rPr>
        <w:t xml:space="preserve">but not the </w:t>
      </w:r>
      <w:r w:rsidR="00D76109" w:rsidRPr="003220D0">
        <w:rPr>
          <w:rFonts w:asciiTheme="minorHAnsi" w:hAnsiTheme="minorHAnsi"/>
        </w:rPr>
        <w:t>description</w:t>
      </w:r>
      <w:r w:rsidR="00AE76C2" w:rsidRPr="003220D0">
        <w:rPr>
          <w:rFonts w:asciiTheme="minorHAnsi" w:hAnsiTheme="minorHAnsi"/>
        </w:rPr>
        <w:t xml:space="preserve"> about goals that</w:t>
      </w:r>
      <w:r w:rsidR="00D76109" w:rsidRPr="003220D0">
        <w:rPr>
          <w:rFonts w:asciiTheme="minorHAnsi" w:hAnsiTheme="minorHAnsi"/>
        </w:rPr>
        <w:t xml:space="preserve"> they have provided</w:t>
      </w:r>
      <w:r w:rsidR="00E962D1" w:rsidRPr="003220D0">
        <w:rPr>
          <w:rFonts w:asciiTheme="minorHAnsi" w:hAnsiTheme="minorHAnsi"/>
        </w:rPr>
        <w:t xml:space="preserve"> for </w:t>
      </w:r>
      <w:r w:rsidR="00280DCD" w:rsidRPr="003220D0">
        <w:rPr>
          <w:rFonts w:asciiTheme="minorHAnsi" w:hAnsiTheme="minorHAnsi"/>
        </w:rPr>
        <w:t xml:space="preserve">you, </w:t>
      </w:r>
      <w:r w:rsidR="00E962D1" w:rsidRPr="003220D0">
        <w:rPr>
          <w:rFonts w:asciiTheme="minorHAnsi" w:hAnsiTheme="minorHAnsi"/>
        </w:rPr>
        <w:t>the developer)</w:t>
      </w:r>
      <w:r w:rsidRPr="003220D0">
        <w:rPr>
          <w:rFonts w:asciiTheme="minorHAnsi" w:hAnsiTheme="minorHAnsi"/>
        </w:rPr>
        <w:t>.</w:t>
      </w:r>
    </w:p>
    <w:p w14:paraId="74369DB4" w14:textId="03CB124A" w:rsidR="00E962D1" w:rsidRPr="00F9105C" w:rsidRDefault="00A67554" w:rsidP="001A7E81">
      <w:pPr>
        <w:pStyle w:val="a9"/>
        <w:numPr>
          <w:ilvl w:val="0"/>
          <w:numId w:val="8"/>
        </w:numPr>
        <w:jc w:val="both"/>
        <w:rPr>
          <w:rFonts w:asciiTheme="minorHAnsi" w:hAnsiTheme="minorHAnsi"/>
          <w:highlight w:val="yellow"/>
        </w:rPr>
      </w:pPr>
      <w:r w:rsidRPr="00F9105C">
        <w:rPr>
          <w:rFonts w:asciiTheme="minorHAnsi" w:hAnsiTheme="minorHAnsi"/>
          <w:highlight w:val="yellow"/>
        </w:rPr>
        <w:t>U</w:t>
      </w:r>
      <w:r w:rsidR="00E962D1" w:rsidRPr="00F9105C">
        <w:rPr>
          <w:rFonts w:asciiTheme="minorHAnsi" w:hAnsiTheme="minorHAnsi"/>
          <w:highlight w:val="yellow"/>
        </w:rPr>
        <w:t>se some or all of the images</w:t>
      </w:r>
      <w:r w:rsidRPr="00F9105C">
        <w:rPr>
          <w:rFonts w:asciiTheme="minorHAnsi" w:hAnsiTheme="minorHAnsi"/>
          <w:highlight w:val="yellow"/>
        </w:rPr>
        <w:t xml:space="preserve"> as appropriate.</w:t>
      </w:r>
      <w:r w:rsidR="00280DCD" w:rsidRPr="003220D0">
        <w:rPr>
          <w:rFonts w:asciiTheme="minorHAnsi" w:hAnsiTheme="minorHAnsi"/>
        </w:rPr>
        <w:t xml:space="preserve"> </w:t>
      </w:r>
      <w:r w:rsidR="00280DCD" w:rsidRPr="003220D0">
        <w:rPr>
          <w:rFonts w:asciiTheme="minorHAnsi" w:hAnsiTheme="minorHAnsi"/>
          <w:b/>
        </w:rPr>
        <w:t>Yo</w:t>
      </w:r>
      <w:r w:rsidR="00E962D1" w:rsidRPr="003220D0">
        <w:rPr>
          <w:rFonts w:asciiTheme="minorHAnsi" w:hAnsiTheme="minorHAnsi"/>
          <w:b/>
        </w:rPr>
        <w:t xml:space="preserve">u may </w:t>
      </w:r>
      <w:r w:rsidR="00C7769F" w:rsidRPr="003220D0">
        <w:rPr>
          <w:rFonts w:asciiTheme="minorHAnsi" w:hAnsiTheme="minorHAnsi"/>
          <w:b/>
        </w:rPr>
        <w:t>NOT</w:t>
      </w:r>
      <w:r w:rsidR="00E962D1" w:rsidRPr="003220D0">
        <w:rPr>
          <w:rFonts w:asciiTheme="minorHAnsi" w:hAnsiTheme="minorHAnsi"/>
          <w:b/>
        </w:rPr>
        <w:t xml:space="preserve"> use </w:t>
      </w:r>
      <w:r w:rsidR="00C7769F" w:rsidRPr="003220D0">
        <w:rPr>
          <w:rFonts w:asciiTheme="minorHAnsi" w:hAnsiTheme="minorHAnsi"/>
          <w:b/>
        </w:rPr>
        <w:t>ANY</w:t>
      </w:r>
      <w:r w:rsidR="00E962D1" w:rsidRPr="003220D0">
        <w:rPr>
          <w:rFonts w:asciiTheme="minorHAnsi" w:hAnsiTheme="minorHAnsi"/>
          <w:b/>
        </w:rPr>
        <w:t xml:space="preserve"> images other</w:t>
      </w:r>
      <w:r w:rsidR="00E962D1" w:rsidRPr="003220D0">
        <w:rPr>
          <w:rFonts w:asciiTheme="minorHAnsi" w:hAnsiTheme="minorHAnsi"/>
        </w:rPr>
        <w:t xml:space="preserve"> than what you have been provided </w:t>
      </w:r>
      <w:r w:rsidR="00D76109" w:rsidRPr="003220D0">
        <w:rPr>
          <w:rFonts w:asciiTheme="minorHAnsi" w:hAnsiTheme="minorHAnsi"/>
        </w:rPr>
        <w:t xml:space="preserve">with </w:t>
      </w:r>
      <w:r w:rsidR="00E962D1" w:rsidRPr="003220D0">
        <w:rPr>
          <w:rFonts w:asciiTheme="minorHAnsi" w:hAnsiTheme="minorHAnsi"/>
        </w:rPr>
        <w:t>and what you create yourself (</w:t>
      </w:r>
      <w:r w:rsidR="00D76109" w:rsidRPr="003220D0">
        <w:rPr>
          <w:rFonts w:asciiTheme="minorHAnsi" w:hAnsiTheme="minorHAnsi"/>
        </w:rPr>
        <w:t xml:space="preserve">but </w:t>
      </w:r>
      <w:r w:rsidR="00E962D1" w:rsidRPr="003220D0">
        <w:rPr>
          <w:rFonts w:asciiTheme="minorHAnsi" w:hAnsiTheme="minorHAnsi"/>
        </w:rPr>
        <w:t>don’t take new photos).</w:t>
      </w:r>
      <w:r w:rsidR="00D76109" w:rsidRPr="003220D0">
        <w:rPr>
          <w:rFonts w:asciiTheme="minorHAnsi" w:hAnsiTheme="minorHAnsi"/>
        </w:rPr>
        <w:t xml:space="preserve"> </w:t>
      </w:r>
      <w:r w:rsidR="00280DCD" w:rsidRPr="003220D0">
        <w:rPr>
          <w:rFonts w:asciiTheme="minorHAnsi" w:hAnsiTheme="minorHAnsi"/>
        </w:rPr>
        <w:br/>
      </w:r>
      <w:r w:rsidR="00D76109" w:rsidRPr="00F9105C">
        <w:rPr>
          <w:rFonts w:asciiTheme="minorHAnsi" w:hAnsiTheme="minorHAnsi"/>
          <w:highlight w:val="yellow"/>
        </w:rPr>
        <w:t>You can</w:t>
      </w:r>
      <w:r w:rsidR="00AE76C2" w:rsidRPr="00F9105C">
        <w:rPr>
          <w:rFonts w:asciiTheme="minorHAnsi" w:hAnsiTheme="minorHAnsi"/>
          <w:highlight w:val="yellow"/>
        </w:rPr>
        <w:t xml:space="preserve"> edit the images and</w:t>
      </w:r>
      <w:r w:rsidR="00D76109" w:rsidRPr="00F9105C">
        <w:rPr>
          <w:rFonts w:asciiTheme="minorHAnsi" w:hAnsiTheme="minorHAnsi"/>
          <w:highlight w:val="yellow"/>
        </w:rPr>
        <w:t xml:space="preserve"> develop logos, banners, buttons, etc. </w:t>
      </w:r>
      <w:r w:rsidR="00E63D5C" w:rsidRPr="00F9105C">
        <w:rPr>
          <w:rFonts w:asciiTheme="minorHAnsi" w:hAnsiTheme="minorHAnsi"/>
          <w:highlight w:val="yellow"/>
        </w:rPr>
        <w:t>(</w:t>
      </w:r>
      <w:r w:rsidR="00D76109" w:rsidRPr="00F9105C">
        <w:rPr>
          <w:rFonts w:asciiTheme="minorHAnsi" w:hAnsiTheme="minorHAnsi"/>
          <w:highlight w:val="yellow"/>
        </w:rPr>
        <w:t>in Photo</w:t>
      </w:r>
      <w:r w:rsidRPr="00F9105C">
        <w:rPr>
          <w:rFonts w:asciiTheme="minorHAnsi" w:hAnsiTheme="minorHAnsi"/>
          <w:highlight w:val="yellow"/>
        </w:rPr>
        <w:t>shop</w:t>
      </w:r>
      <w:r w:rsidR="00E63D5C" w:rsidRPr="00F9105C">
        <w:rPr>
          <w:rFonts w:asciiTheme="minorHAnsi" w:hAnsiTheme="minorHAnsi"/>
          <w:highlight w:val="yellow"/>
        </w:rPr>
        <w:t>)</w:t>
      </w:r>
      <w:r w:rsidRPr="00F9105C">
        <w:rPr>
          <w:rFonts w:asciiTheme="minorHAnsi" w:hAnsiTheme="minorHAnsi"/>
          <w:highlight w:val="yellow"/>
        </w:rPr>
        <w:t xml:space="preserve"> from scratch or using the provided</w:t>
      </w:r>
      <w:r w:rsidR="00D76109" w:rsidRPr="00F9105C">
        <w:rPr>
          <w:rFonts w:asciiTheme="minorHAnsi" w:hAnsiTheme="minorHAnsi"/>
          <w:highlight w:val="yellow"/>
        </w:rPr>
        <w:t xml:space="preserve"> images</w:t>
      </w:r>
      <w:r w:rsidRPr="00F9105C">
        <w:rPr>
          <w:rFonts w:asciiTheme="minorHAnsi" w:hAnsiTheme="minorHAnsi"/>
          <w:highlight w:val="yellow"/>
        </w:rPr>
        <w:t xml:space="preserve"> as a starting point</w:t>
      </w:r>
      <w:r w:rsidR="00D76109" w:rsidRPr="00F9105C">
        <w:rPr>
          <w:rFonts w:asciiTheme="minorHAnsi" w:hAnsiTheme="minorHAnsi"/>
          <w:highlight w:val="yellow"/>
        </w:rPr>
        <w:t>.</w:t>
      </w:r>
    </w:p>
    <w:p w14:paraId="66EC85A9" w14:textId="0E41AF8A" w:rsidR="00A67554" w:rsidRPr="003220D0" w:rsidRDefault="00A67554" w:rsidP="001A7E81">
      <w:pPr>
        <w:pStyle w:val="a9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Edit the </w:t>
      </w:r>
      <w:r w:rsidR="005805BB" w:rsidRPr="003220D0">
        <w:rPr>
          <w:rFonts w:asciiTheme="minorHAnsi" w:hAnsiTheme="minorHAnsi"/>
        </w:rPr>
        <w:t xml:space="preserve">text and image </w:t>
      </w:r>
      <w:r w:rsidR="00E962D1" w:rsidRPr="003220D0">
        <w:rPr>
          <w:rFonts w:asciiTheme="minorHAnsi" w:hAnsiTheme="minorHAnsi"/>
        </w:rPr>
        <w:t>content</w:t>
      </w:r>
      <w:r w:rsidR="005805BB" w:rsidRPr="003220D0">
        <w:rPr>
          <w:rFonts w:asciiTheme="minorHAnsi" w:hAnsiTheme="minorHAnsi"/>
        </w:rPr>
        <w:t>,</w:t>
      </w:r>
      <w:r w:rsidR="00E962D1" w:rsidRPr="003220D0">
        <w:rPr>
          <w:rFonts w:asciiTheme="minorHAnsi" w:hAnsiTheme="minorHAnsi"/>
        </w:rPr>
        <w:t xml:space="preserve"> </w:t>
      </w:r>
      <w:r w:rsidR="005805BB" w:rsidRPr="003220D0">
        <w:rPr>
          <w:rFonts w:asciiTheme="minorHAnsi" w:hAnsiTheme="minorHAnsi"/>
        </w:rPr>
        <w:t xml:space="preserve">which </w:t>
      </w:r>
      <w:r w:rsidR="00E962D1" w:rsidRPr="003220D0">
        <w:rPr>
          <w:rFonts w:asciiTheme="minorHAnsi" w:hAnsiTheme="minorHAnsi"/>
        </w:rPr>
        <w:t>comes “as is” from the client</w:t>
      </w:r>
      <w:r w:rsidR="005805BB" w:rsidRPr="003220D0">
        <w:rPr>
          <w:rFonts w:asciiTheme="minorHAnsi" w:hAnsiTheme="minorHAnsi"/>
        </w:rPr>
        <w:t>,</w:t>
      </w:r>
      <w:r w:rsidRPr="003220D0">
        <w:rPr>
          <w:rFonts w:asciiTheme="minorHAnsi" w:hAnsiTheme="minorHAnsi"/>
        </w:rPr>
        <w:t xml:space="preserve"> to make it </w:t>
      </w:r>
      <w:r w:rsidR="00E962D1" w:rsidRPr="003220D0">
        <w:rPr>
          <w:rFonts w:asciiTheme="minorHAnsi" w:hAnsiTheme="minorHAnsi"/>
        </w:rPr>
        <w:t xml:space="preserve">suitable for the </w:t>
      </w:r>
      <w:r w:rsidR="005805BB" w:rsidRPr="003220D0">
        <w:rPr>
          <w:rFonts w:asciiTheme="minorHAnsi" w:hAnsiTheme="minorHAnsi"/>
        </w:rPr>
        <w:t>w</w:t>
      </w:r>
      <w:r w:rsidR="00E962D1" w:rsidRPr="003220D0">
        <w:rPr>
          <w:rFonts w:asciiTheme="minorHAnsi" w:hAnsiTheme="minorHAnsi"/>
        </w:rPr>
        <w:t>eb</w:t>
      </w:r>
      <w:r w:rsidR="005805BB" w:rsidRPr="003220D0">
        <w:rPr>
          <w:rFonts w:asciiTheme="minorHAnsi" w:hAnsiTheme="minorHAnsi"/>
        </w:rPr>
        <w:t>site</w:t>
      </w:r>
      <w:r w:rsidR="00E962D1" w:rsidRPr="003220D0">
        <w:rPr>
          <w:rFonts w:asciiTheme="minorHAnsi" w:hAnsiTheme="minorHAnsi"/>
        </w:rPr>
        <w:t>.</w:t>
      </w:r>
      <w:r w:rsidR="001A7E81" w:rsidRPr="003220D0">
        <w:rPr>
          <w:rFonts w:asciiTheme="minorHAnsi" w:hAnsiTheme="minorHAnsi"/>
        </w:rPr>
        <w:t xml:space="preserve"> You are we</w:t>
      </w:r>
      <w:r w:rsidR="00280DCD" w:rsidRPr="003220D0">
        <w:rPr>
          <w:rFonts w:asciiTheme="minorHAnsi" w:hAnsiTheme="minorHAnsi"/>
        </w:rPr>
        <w:t xml:space="preserve">lcome and encouraged to write </w:t>
      </w:r>
      <w:r w:rsidR="001A7E81" w:rsidRPr="003220D0">
        <w:rPr>
          <w:rFonts w:asciiTheme="minorHAnsi" w:hAnsiTheme="minorHAnsi"/>
        </w:rPr>
        <w:t>small amount</w:t>
      </w:r>
      <w:r w:rsidR="00280DCD" w:rsidRPr="003220D0">
        <w:rPr>
          <w:rFonts w:asciiTheme="minorHAnsi" w:hAnsiTheme="minorHAnsi"/>
        </w:rPr>
        <w:t>s</w:t>
      </w:r>
      <w:r w:rsidR="001A7E81" w:rsidRPr="003220D0">
        <w:rPr>
          <w:rFonts w:asciiTheme="minorHAnsi" w:hAnsiTheme="minorHAnsi"/>
        </w:rPr>
        <w:t xml:space="preserve"> of additional text to benefit the site, </w:t>
      </w:r>
      <w:r w:rsidR="005805BB" w:rsidRPr="003220D0">
        <w:rPr>
          <w:rFonts w:asciiTheme="minorHAnsi" w:hAnsiTheme="minorHAnsi"/>
        </w:rPr>
        <w:t>as</w:t>
      </w:r>
      <w:r w:rsidR="001A7E81" w:rsidRPr="003220D0">
        <w:rPr>
          <w:rFonts w:asciiTheme="minorHAnsi" w:hAnsiTheme="minorHAnsi"/>
        </w:rPr>
        <w:t xml:space="preserve"> appropriate.</w:t>
      </w:r>
      <w:r w:rsidR="00280DCD" w:rsidRPr="003220D0">
        <w:rPr>
          <w:rFonts w:asciiTheme="minorHAnsi" w:hAnsiTheme="minorHAnsi"/>
        </w:rPr>
        <w:t xml:space="preserve"> But don</w:t>
      </w:r>
      <w:r w:rsidR="004752B8" w:rsidRPr="003220D0">
        <w:rPr>
          <w:rFonts w:asciiTheme="minorHAnsi" w:hAnsiTheme="minorHAnsi"/>
        </w:rPr>
        <w:t>’</w:t>
      </w:r>
      <w:r w:rsidR="00280DCD" w:rsidRPr="003220D0">
        <w:rPr>
          <w:rFonts w:asciiTheme="minorHAnsi" w:hAnsiTheme="minorHAnsi"/>
        </w:rPr>
        <w:t>t just make stuff up that might not be true.</w:t>
      </w:r>
    </w:p>
    <w:p w14:paraId="7DFE617A" w14:textId="77777777" w:rsidR="00C7769F" w:rsidRPr="003220D0" w:rsidRDefault="00A67554" w:rsidP="00C7769F">
      <w:pPr>
        <w:pStyle w:val="a9"/>
        <w:numPr>
          <w:ilvl w:val="0"/>
          <w:numId w:val="8"/>
        </w:num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>T</w:t>
      </w:r>
      <w:r w:rsidR="001925FD" w:rsidRPr="003220D0">
        <w:rPr>
          <w:rFonts w:asciiTheme="minorHAnsi" w:hAnsiTheme="minorHAnsi"/>
        </w:rPr>
        <w:t xml:space="preserve">hink about the information architecture </w:t>
      </w:r>
      <w:r w:rsidR="001A7E81" w:rsidRPr="003220D0">
        <w:rPr>
          <w:rFonts w:asciiTheme="minorHAnsi" w:hAnsiTheme="minorHAnsi"/>
        </w:rPr>
        <w:t xml:space="preserve">(organisation) </w:t>
      </w:r>
      <w:r w:rsidR="001925FD" w:rsidRPr="003220D0">
        <w:rPr>
          <w:rFonts w:asciiTheme="minorHAnsi" w:hAnsiTheme="minorHAnsi"/>
        </w:rPr>
        <w:t>and decide what cont</w:t>
      </w:r>
      <w:r w:rsidR="001A7E81" w:rsidRPr="003220D0">
        <w:rPr>
          <w:rFonts w:asciiTheme="minorHAnsi" w:hAnsiTheme="minorHAnsi"/>
        </w:rPr>
        <w:t>ent should go</w:t>
      </w:r>
      <w:r w:rsidR="001925FD" w:rsidRPr="003220D0">
        <w:rPr>
          <w:rFonts w:asciiTheme="minorHAnsi" w:hAnsiTheme="minorHAnsi"/>
        </w:rPr>
        <w:t xml:space="preserve"> on what pages</w:t>
      </w:r>
      <w:r w:rsidR="001A7E81" w:rsidRPr="003220D0">
        <w:rPr>
          <w:rFonts w:asciiTheme="minorHAnsi" w:hAnsiTheme="minorHAnsi"/>
        </w:rPr>
        <w:t xml:space="preserve"> to best achieve the site goals</w:t>
      </w:r>
      <w:r w:rsidR="001925FD" w:rsidRPr="003220D0">
        <w:rPr>
          <w:rFonts w:asciiTheme="minorHAnsi" w:hAnsiTheme="minorHAnsi"/>
        </w:rPr>
        <w:t>.</w:t>
      </w:r>
    </w:p>
    <w:p w14:paraId="75AA520F" w14:textId="0002A677" w:rsidR="00A67554" w:rsidRPr="00571196" w:rsidRDefault="004752B8" w:rsidP="001E0361">
      <w:pPr>
        <w:pStyle w:val="a9"/>
        <w:numPr>
          <w:ilvl w:val="0"/>
          <w:numId w:val="8"/>
        </w:numPr>
        <w:jc w:val="both"/>
        <w:rPr>
          <w:rFonts w:asciiTheme="minorHAnsi" w:hAnsiTheme="minorHAnsi"/>
        </w:rPr>
      </w:pPr>
      <w:r w:rsidRPr="00571196">
        <w:rPr>
          <w:rFonts w:asciiTheme="minorHAnsi" w:hAnsiTheme="minorHAnsi"/>
        </w:rPr>
        <w:t xml:space="preserve">You must develop the site from scratch yourself. </w:t>
      </w:r>
      <w:r w:rsidRPr="00571196">
        <w:rPr>
          <w:rFonts w:asciiTheme="minorHAnsi" w:hAnsiTheme="minorHAnsi"/>
          <w:highlight w:val="yellow"/>
        </w:rPr>
        <w:t xml:space="preserve">You may </w:t>
      </w:r>
      <w:r w:rsidR="00C7769F" w:rsidRPr="00571196">
        <w:rPr>
          <w:rFonts w:asciiTheme="minorHAnsi" w:hAnsiTheme="minorHAnsi"/>
          <w:b/>
          <w:highlight w:val="yellow"/>
        </w:rPr>
        <w:t>NOT</w:t>
      </w:r>
      <w:r w:rsidRPr="00571196">
        <w:rPr>
          <w:rFonts w:asciiTheme="minorHAnsi" w:hAnsiTheme="minorHAnsi"/>
          <w:highlight w:val="yellow"/>
        </w:rPr>
        <w:t xml:space="preserve"> use existing templates</w:t>
      </w:r>
      <w:r w:rsidRPr="00571196">
        <w:rPr>
          <w:rFonts w:asciiTheme="minorHAnsi" w:hAnsiTheme="minorHAnsi"/>
        </w:rPr>
        <w:t>.</w:t>
      </w:r>
      <w:r w:rsidR="00571196" w:rsidRPr="00571196">
        <w:rPr>
          <w:rFonts w:asciiTheme="minorHAnsi" w:hAnsiTheme="minorHAnsi"/>
          <w:lang w:val="en-US"/>
        </w:rPr>
        <w:t xml:space="preserve"> </w:t>
      </w:r>
      <w:r w:rsidR="00571196" w:rsidRPr="00571196">
        <w:rPr>
          <w:rFonts w:asciiTheme="minorHAnsi" w:hAnsiTheme="minorHAnsi"/>
          <w:highlight w:val="yellow"/>
          <w:lang w:val="en-US"/>
        </w:rPr>
        <w:t>Can not use the one online</w:t>
      </w:r>
      <w:r w:rsidR="00571196">
        <w:rPr>
          <w:rFonts w:asciiTheme="minorHAnsi" w:hAnsiTheme="minorHAnsi"/>
          <w:lang w:val="en-US"/>
        </w:rPr>
        <w:t>. Everything from the scrtch.</w:t>
      </w:r>
      <w:bookmarkStart w:id="0" w:name="_GoBack"/>
      <w:bookmarkEnd w:id="0"/>
      <w:r w:rsidR="00571196">
        <w:rPr>
          <w:rFonts w:asciiTheme="minorHAnsi" w:hAnsiTheme="minorHAnsi"/>
          <w:lang w:val="en-US"/>
        </w:rPr>
        <w:t xml:space="preserve"> </w:t>
      </w:r>
    </w:p>
    <w:p w14:paraId="180DD990" w14:textId="1F8F5888" w:rsidR="00E962D1" w:rsidRPr="003220D0" w:rsidRDefault="00E962D1" w:rsidP="00E962D1">
      <w:pPr>
        <w:jc w:val="both"/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Although it is up to you exactly what goes in the </w:t>
      </w:r>
      <w:r w:rsidR="00D24047" w:rsidRPr="003220D0">
        <w:rPr>
          <w:rFonts w:asciiTheme="minorHAnsi" w:hAnsiTheme="minorHAnsi"/>
        </w:rPr>
        <w:t>site</w:t>
      </w:r>
      <w:r w:rsidRPr="003220D0">
        <w:rPr>
          <w:rFonts w:asciiTheme="minorHAnsi" w:hAnsiTheme="minorHAnsi"/>
        </w:rPr>
        <w:t xml:space="preserve"> and how/where, you should have at least the following elements:</w:t>
      </w:r>
    </w:p>
    <w:p w14:paraId="666020FB" w14:textId="45CF5A73" w:rsidR="00E962D1" w:rsidRPr="003220D0" w:rsidRDefault="00D76109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F9105C">
        <w:rPr>
          <w:rFonts w:asciiTheme="minorHAnsi" w:hAnsiTheme="minorHAnsi"/>
          <w:highlight w:val="yellow"/>
        </w:rPr>
        <w:t>H</w:t>
      </w:r>
      <w:r w:rsidR="00E962D1" w:rsidRPr="00F9105C">
        <w:rPr>
          <w:rFonts w:asciiTheme="minorHAnsi" w:hAnsiTheme="minorHAnsi"/>
          <w:highlight w:val="yellow"/>
        </w:rPr>
        <w:t>TML Pages</w:t>
      </w:r>
      <w:r w:rsidR="001A7E81" w:rsidRPr="00F9105C">
        <w:rPr>
          <w:rFonts w:asciiTheme="minorHAnsi" w:hAnsiTheme="minorHAnsi"/>
          <w:highlight w:val="yellow"/>
        </w:rPr>
        <w:t xml:space="preserve"> - n</w:t>
      </w:r>
      <w:r w:rsidRPr="00F9105C">
        <w:rPr>
          <w:rFonts w:asciiTheme="minorHAnsi" w:hAnsiTheme="minorHAnsi"/>
          <w:highlight w:val="yellow"/>
        </w:rPr>
        <w:t xml:space="preserve">ame your home page file </w:t>
      </w:r>
      <w:r w:rsidRPr="00F9105C">
        <w:rPr>
          <w:rFonts w:asciiTheme="minorHAnsi" w:hAnsiTheme="minorHAnsi"/>
          <w:b/>
          <w:highlight w:val="yellow"/>
        </w:rPr>
        <w:t>index.html</w:t>
      </w:r>
      <w:r w:rsidR="00F9105C">
        <w:rPr>
          <w:rFonts w:asciiTheme="minorHAnsi" w:hAnsiTheme="minorHAnsi"/>
          <w:b/>
        </w:rPr>
        <w:t xml:space="preserve"> (all in small letter)</w:t>
      </w:r>
    </w:p>
    <w:p w14:paraId="10DE3BD1" w14:textId="541FE0B0" w:rsidR="00543FF3" w:rsidRPr="003220D0" w:rsidRDefault="00E962D1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>Navigation - links between pages</w:t>
      </w:r>
      <w:r w:rsidR="005805BB" w:rsidRPr="003220D0">
        <w:rPr>
          <w:rFonts w:asciiTheme="minorHAnsi" w:hAnsiTheme="minorHAnsi"/>
        </w:rPr>
        <w:t xml:space="preserve"> and to the external sites provided</w:t>
      </w:r>
      <w:r w:rsidRPr="003220D0">
        <w:rPr>
          <w:rFonts w:asciiTheme="minorHAnsi" w:hAnsiTheme="minorHAnsi"/>
        </w:rPr>
        <w:t xml:space="preserve"> (</w:t>
      </w:r>
      <w:r w:rsidRPr="00F9105C">
        <w:rPr>
          <w:rFonts w:asciiTheme="minorHAnsi" w:hAnsiTheme="minorHAnsi"/>
          <w:highlight w:val="yellow"/>
        </w:rPr>
        <w:t>no broken links).</w:t>
      </w:r>
      <w:r w:rsidRPr="003220D0">
        <w:rPr>
          <w:rFonts w:asciiTheme="minorHAnsi" w:hAnsiTheme="minorHAnsi"/>
        </w:rPr>
        <w:t xml:space="preserve"> </w:t>
      </w:r>
    </w:p>
    <w:p w14:paraId="57BB26E6" w14:textId="093C3C94" w:rsidR="00E962D1" w:rsidRPr="003220D0" w:rsidRDefault="00E962D1" w:rsidP="00A67554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CSS </w:t>
      </w:r>
      <w:r w:rsidR="00E63D5C" w:rsidRPr="003220D0">
        <w:rPr>
          <w:rFonts w:asciiTheme="minorHAnsi" w:hAnsiTheme="minorHAnsi"/>
        </w:rPr>
        <w:t>-</w:t>
      </w:r>
      <w:r w:rsidRPr="003220D0">
        <w:rPr>
          <w:rFonts w:asciiTheme="minorHAnsi" w:hAnsiTheme="minorHAnsi"/>
        </w:rPr>
        <w:t xml:space="preserve"> </w:t>
      </w:r>
      <w:r w:rsidR="00E63D5C" w:rsidRPr="003220D0">
        <w:rPr>
          <w:rFonts w:asciiTheme="minorHAnsi" w:hAnsiTheme="minorHAnsi"/>
        </w:rPr>
        <w:t xml:space="preserve">you should normally </w:t>
      </w:r>
      <w:r w:rsidRPr="003220D0">
        <w:rPr>
          <w:rFonts w:asciiTheme="minorHAnsi" w:hAnsiTheme="minorHAnsi"/>
        </w:rPr>
        <w:t>use an external style sheet</w:t>
      </w:r>
      <w:r w:rsidR="00D24047" w:rsidRPr="003220D0">
        <w:rPr>
          <w:rFonts w:asciiTheme="minorHAnsi" w:hAnsiTheme="minorHAnsi"/>
        </w:rPr>
        <w:t xml:space="preserve"> for </w:t>
      </w:r>
      <w:r w:rsidR="00E63D5C" w:rsidRPr="003220D0">
        <w:rPr>
          <w:rFonts w:asciiTheme="minorHAnsi" w:hAnsiTheme="minorHAnsi"/>
        </w:rPr>
        <w:t xml:space="preserve">most/all </w:t>
      </w:r>
      <w:r w:rsidR="00D24047" w:rsidRPr="003220D0">
        <w:rPr>
          <w:rFonts w:asciiTheme="minorHAnsi" w:hAnsiTheme="minorHAnsi"/>
        </w:rPr>
        <w:t>styling</w:t>
      </w:r>
      <w:r w:rsidRPr="003220D0">
        <w:rPr>
          <w:rFonts w:asciiTheme="minorHAnsi" w:hAnsiTheme="minorHAnsi"/>
        </w:rPr>
        <w:t>.</w:t>
      </w:r>
    </w:p>
    <w:p w14:paraId="1C1600A0" w14:textId="304ED61F" w:rsidR="00E962D1" w:rsidRPr="003220D0" w:rsidRDefault="00E962D1" w:rsidP="00E63D5C">
      <w:pPr>
        <w:numPr>
          <w:ilvl w:val="0"/>
          <w:numId w:val="3"/>
        </w:numPr>
        <w:tabs>
          <w:tab w:val="left" w:pos="9435"/>
        </w:tabs>
        <w:rPr>
          <w:rFonts w:asciiTheme="minorHAnsi" w:hAnsiTheme="minorHAnsi"/>
        </w:rPr>
      </w:pPr>
      <w:r w:rsidRPr="003220D0">
        <w:rPr>
          <w:rFonts w:asciiTheme="minorHAnsi" w:hAnsiTheme="minorHAnsi"/>
        </w:rPr>
        <w:t xml:space="preserve">Images - </w:t>
      </w:r>
      <w:r w:rsidR="001A7E81" w:rsidRPr="003220D0">
        <w:rPr>
          <w:rFonts w:asciiTheme="minorHAnsi" w:hAnsiTheme="minorHAnsi"/>
        </w:rPr>
        <w:t>m</w:t>
      </w:r>
      <w:r w:rsidRPr="003220D0">
        <w:rPr>
          <w:rFonts w:asciiTheme="minorHAnsi" w:hAnsiTheme="minorHAnsi"/>
        </w:rPr>
        <w:t>ake appropriate use of the images provided for your site.</w:t>
      </w:r>
      <w:r w:rsidR="00D24047" w:rsidRPr="003220D0">
        <w:rPr>
          <w:rFonts w:asciiTheme="minorHAnsi" w:hAnsiTheme="minorHAnsi"/>
        </w:rPr>
        <w:t xml:space="preserve"> </w:t>
      </w:r>
      <w:r w:rsidR="00A67554" w:rsidRPr="003220D0">
        <w:rPr>
          <w:rFonts w:asciiTheme="minorHAnsi" w:hAnsiTheme="minorHAnsi"/>
        </w:rPr>
        <w:br/>
      </w:r>
      <w:r w:rsidR="00543FF3" w:rsidRPr="003220D0">
        <w:rPr>
          <w:rFonts w:asciiTheme="minorHAnsi" w:hAnsiTheme="minorHAnsi"/>
        </w:rPr>
        <w:t>(Consider</w:t>
      </w:r>
      <w:r w:rsidR="00D24047" w:rsidRPr="003220D0">
        <w:rPr>
          <w:rFonts w:asciiTheme="minorHAnsi" w:hAnsiTheme="minorHAnsi"/>
        </w:rPr>
        <w:t xml:space="preserve"> editing,</w:t>
      </w:r>
      <w:r w:rsidR="00543FF3" w:rsidRPr="003220D0">
        <w:rPr>
          <w:rFonts w:asciiTheme="minorHAnsi" w:hAnsiTheme="minorHAnsi"/>
        </w:rPr>
        <w:t xml:space="preserve"> resizing, cropping, compression, etc.)</w:t>
      </w:r>
    </w:p>
    <w:p w14:paraId="7FF7B2FB" w14:textId="42A3E9A7" w:rsidR="00C7769F" w:rsidRDefault="00C7769F" w:rsidP="00C7769F">
      <w:pPr>
        <w:pStyle w:val="Sub-Headings"/>
      </w:pPr>
      <w:r>
        <w:t>Version Control</w:t>
      </w:r>
    </w:p>
    <w:p w14:paraId="454EED70" w14:textId="0A997A83" w:rsidR="00C7769F" w:rsidRPr="003220D0" w:rsidRDefault="00C7769F" w:rsidP="00E63D5C">
      <w:pPr>
        <w:pStyle w:val="a7"/>
        <w:spacing w:before="60" w:beforeAutospacing="0" w:after="60" w:afterAutospacing="0"/>
        <w:rPr>
          <w:rFonts w:asciiTheme="minorHAnsi" w:hAnsiTheme="minorHAnsi"/>
          <w:lang w:val="en-AU"/>
        </w:rPr>
      </w:pPr>
      <w:r w:rsidRPr="00F9105C">
        <w:rPr>
          <w:rFonts w:asciiTheme="minorHAnsi" w:hAnsiTheme="minorHAnsi"/>
          <w:highlight w:val="yellow"/>
          <w:lang w:val="en-AU"/>
        </w:rPr>
        <w:t>Use GitHub</w:t>
      </w:r>
      <w:r w:rsidRPr="003220D0">
        <w:rPr>
          <w:rFonts w:asciiTheme="minorHAnsi" w:hAnsiTheme="minorHAnsi"/>
          <w:lang w:val="en-AU"/>
        </w:rPr>
        <w:t xml:space="preserve"> </w:t>
      </w:r>
      <w:r w:rsidR="00A20C98" w:rsidRPr="003220D0">
        <w:rPr>
          <w:rFonts w:asciiTheme="minorHAnsi" w:hAnsiTheme="minorHAnsi"/>
          <w:lang w:val="en-AU"/>
        </w:rPr>
        <w:t xml:space="preserve">to store your work as you develop your plan and site. Keep it up to date by committing changes with descriptive </w:t>
      </w:r>
      <w:r w:rsidR="00E63D5C" w:rsidRPr="003220D0">
        <w:rPr>
          <w:rFonts w:asciiTheme="minorHAnsi" w:hAnsiTheme="minorHAnsi"/>
          <w:lang w:val="en-AU"/>
        </w:rPr>
        <w:t xml:space="preserve">commit </w:t>
      </w:r>
      <w:r w:rsidR="00A20C98" w:rsidRPr="003220D0">
        <w:rPr>
          <w:rFonts w:asciiTheme="minorHAnsi" w:hAnsiTheme="minorHAnsi"/>
          <w:lang w:val="en-AU"/>
        </w:rPr>
        <w:t>me</w:t>
      </w:r>
      <w:r w:rsidR="00E63D5C" w:rsidRPr="003220D0">
        <w:rPr>
          <w:rFonts w:asciiTheme="minorHAnsi" w:hAnsiTheme="minorHAnsi"/>
          <w:lang w:val="en-AU"/>
        </w:rPr>
        <w:t>ssages</w:t>
      </w:r>
      <w:r w:rsidR="00A20C98" w:rsidRPr="003220D0">
        <w:rPr>
          <w:rFonts w:asciiTheme="minorHAnsi" w:hAnsiTheme="minorHAnsi"/>
          <w:lang w:val="en-AU"/>
        </w:rPr>
        <w:t>. You will need to use GitHub for your group project, so start practising with this individual assignment.</w:t>
      </w:r>
    </w:p>
    <w:p w14:paraId="631687D2" w14:textId="66ECBE3F" w:rsidR="00AD07DF" w:rsidRDefault="00AD07DF" w:rsidP="008F6A87">
      <w:pPr>
        <w:pStyle w:val="Sub-Headings"/>
      </w:pPr>
      <w:r>
        <w:t>Submission:</w:t>
      </w:r>
    </w:p>
    <w:p w14:paraId="45776432" w14:textId="68CD08B4" w:rsidR="00280DCD" w:rsidRPr="003220D0" w:rsidRDefault="00280DCD" w:rsidP="00280DCD">
      <w:pPr>
        <w:pStyle w:val="a7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1. </w:t>
      </w:r>
      <w:r w:rsidRPr="00F9105C">
        <w:rPr>
          <w:rFonts w:asciiTheme="minorHAnsi" w:hAnsiTheme="minorHAnsi"/>
          <w:highlight w:val="yellow"/>
          <w:lang w:val="en-AU"/>
        </w:rPr>
        <w:t>Submit a zip file of your work to LearnJCU.</w:t>
      </w:r>
    </w:p>
    <w:p w14:paraId="5E54E824" w14:textId="02460BAF" w:rsidR="00AD07DF" w:rsidRPr="003220D0" w:rsidRDefault="00280DCD" w:rsidP="00AD07DF">
      <w:pPr>
        <w:pStyle w:val="a7"/>
        <w:spacing w:before="60" w:beforeAutospacing="0" w:after="60" w:afterAutospacing="0"/>
        <w:rPr>
          <w:rFonts w:asciiTheme="minorHAnsi" w:hAnsiTheme="minorHAnsi"/>
          <w:lang w:val="en-AU"/>
        </w:rPr>
      </w:pPr>
      <w:r w:rsidRPr="00CE3C6A">
        <w:rPr>
          <w:rFonts w:asciiTheme="minorHAnsi" w:hAnsiTheme="minorHAnsi"/>
          <w:highlight w:val="yellow"/>
          <w:lang w:val="en-AU"/>
        </w:rPr>
        <w:t xml:space="preserve">2. </w:t>
      </w:r>
      <w:r w:rsidR="00AD07DF" w:rsidRPr="00CE3C6A">
        <w:rPr>
          <w:rFonts w:asciiTheme="minorHAnsi" w:hAnsiTheme="minorHAnsi"/>
          <w:highlight w:val="yellow"/>
          <w:lang w:val="en-AU"/>
        </w:rPr>
        <w:t xml:space="preserve">Upload both the website (with all required files) and plan.html (with flowchart image file) to </w:t>
      </w:r>
      <w:r w:rsidR="00AD07DF" w:rsidRPr="00F9105C">
        <w:rPr>
          <w:rFonts w:asciiTheme="minorHAnsi" w:hAnsiTheme="minorHAnsi"/>
          <w:highlight w:val="yellow"/>
          <w:lang w:val="en-AU"/>
        </w:rPr>
        <w:t xml:space="preserve">the </w:t>
      </w:r>
      <w:r w:rsidR="00515BAD" w:rsidRPr="00F9105C">
        <w:rPr>
          <w:rFonts w:asciiTheme="minorHAnsi" w:hAnsiTheme="minorHAnsi"/>
          <w:highlight w:val="yellow"/>
          <w:lang w:val="en-AU"/>
        </w:rPr>
        <w:t>JCU</w:t>
      </w:r>
      <w:r w:rsidRPr="00F9105C">
        <w:rPr>
          <w:rFonts w:asciiTheme="minorHAnsi" w:hAnsiTheme="minorHAnsi"/>
          <w:highlight w:val="yellow"/>
          <w:lang w:val="en-AU"/>
        </w:rPr>
        <w:t xml:space="preserve"> </w:t>
      </w:r>
      <w:r w:rsidR="00AD07DF" w:rsidRPr="00F9105C">
        <w:rPr>
          <w:rFonts w:asciiTheme="minorHAnsi" w:hAnsiTheme="minorHAnsi"/>
          <w:highlight w:val="yellow"/>
          <w:lang w:val="en-AU"/>
        </w:rPr>
        <w:t xml:space="preserve">Web server into a folder called </w:t>
      </w:r>
      <w:r w:rsidR="00AD07DF" w:rsidRPr="00F9105C">
        <w:rPr>
          <w:rFonts w:asciiTheme="minorHAnsi" w:hAnsiTheme="minorHAnsi"/>
          <w:b/>
          <w:highlight w:val="yellow"/>
          <w:lang w:val="en-AU"/>
        </w:rPr>
        <w:t>a1</w:t>
      </w:r>
      <w:r w:rsidR="00AD07DF" w:rsidRPr="00F9105C">
        <w:rPr>
          <w:rFonts w:asciiTheme="minorHAnsi" w:hAnsiTheme="minorHAnsi"/>
          <w:highlight w:val="yellow"/>
          <w:lang w:val="en-AU"/>
        </w:rPr>
        <w:t xml:space="preserve"> inside</w:t>
      </w:r>
      <w:r w:rsidR="00515BAD" w:rsidRPr="00F9105C">
        <w:rPr>
          <w:rFonts w:asciiTheme="minorHAnsi" w:hAnsiTheme="minorHAnsi"/>
          <w:highlight w:val="yellow"/>
          <w:lang w:val="en-AU"/>
        </w:rPr>
        <w:t xml:space="preserve"> your</w:t>
      </w:r>
      <w:r w:rsidR="00AD07DF" w:rsidRPr="00F9105C">
        <w:rPr>
          <w:rFonts w:asciiTheme="minorHAnsi" w:hAnsiTheme="minorHAnsi"/>
          <w:highlight w:val="yellow"/>
          <w:lang w:val="en-AU"/>
        </w:rPr>
        <w:t xml:space="preserve"> </w:t>
      </w:r>
      <w:r w:rsidR="00AD07DF" w:rsidRPr="00F9105C">
        <w:rPr>
          <w:rFonts w:asciiTheme="minorHAnsi" w:hAnsiTheme="minorHAnsi"/>
          <w:b/>
          <w:highlight w:val="yellow"/>
          <w:lang w:val="en-AU"/>
        </w:rPr>
        <w:t>public_html</w:t>
      </w:r>
      <w:r w:rsidR="00515BAD" w:rsidRPr="00F9105C">
        <w:rPr>
          <w:rFonts w:asciiTheme="minorHAnsi" w:hAnsiTheme="minorHAnsi"/>
          <w:highlight w:val="yellow"/>
          <w:lang w:val="en-AU"/>
        </w:rPr>
        <w:t xml:space="preserve"> folder.</w:t>
      </w:r>
    </w:p>
    <w:p w14:paraId="49915CAD" w14:textId="7167D873" w:rsidR="00280DCD" w:rsidRPr="003220D0" w:rsidRDefault="00280DCD" w:rsidP="00AD07DF">
      <w:pPr>
        <w:pStyle w:val="a7"/>
        <w:spacing w:before="60" w:beforeAutospacing="0" w:after="60" w:afterAutospacing="0"/>
        <w:rPr>
          <w:rFonts w:asciiTheme="minorHAnsi" w:hAnsiTheme="minorHAnsi"/>
          <w:lang w:val="en-AU"/>
        </w:rPr>
      </w:pPr>
      <w:r w:rsidRPr="003220D0">
        <w:rPr>
          <w:rFonts w:asciiTheme="minorHAnsi" w:hAnsiTheme="minorHAnsi"/>
          <w:lang w:val="en-AU"/>
        </w:rPr>
        <w:t xml:space="preserve">The details for uploading to the server using SFTP </w:t>
      </w:r>
      <w:r w:rsidR="00181277" w:rsidRPr="003220D0">
        <w:rPr>
          <w:rFonts w:asciiTheme="minorHAnsi" w:hAnsiTheme="minorHAnsi"/>
          <w:lang w:val="en-AU"/>
        </w:rPr>
        <w:t xml:space="preserve">were covered in </w:t>
      </w:r>
      <w:r w:rsidR="00515BAD">
        <w:rPr>
          <w:rFonts w:asciiTheme="minorHAnsi" w:hAnsiTheme="minorHAnsi"/>
          <w:lang w:val="en-AU"/>
        </w:rPr>
        <w:t xml:space="preserve">a </w:t>
      </w:r>
      <w:r w:rsidR="00181277" w:rsidRPr="003220D0">
        <w:rPr>
          <w:rFonts w:asciiTheme="minorHAnsi" w:hAnsiTheme="minorHAnsi"/>
          <w:lang w:val="en-AU"/>
        </w:rPr>
        <w:t>prac</w:t>
      </w:r>
      <w:r w:rsidR="00E63D5C" w:rsidRPr="003220D0">
        <w:rPr>
          <w:rFonts w:asciiTheme="minorHAnsi" w:hAnsiTheme="minorHAnsi"/>
          <w:lang w:val="en-AU"/>
        </w:rPr>
        <w:t xml:space="preserve">, </w:t>
      </w:r>
      <w:r w:rsidRPr="003220D0">
        <w:rPr>
          <w:rFonts w:asciiTheme="minorHAnsi" w:hAnsiTheme="minorHAnsi"/>
          <w:lang w:val="en-AU"/>
        </w:rPr>
        <w:t>on LearnJCU.</w:t>
      </w:r>
    </w:p>
    <w:p w14:paraId="4AFFE9D0" w14:textId="27F9D459" w:rsidR="00270340" w:rsidRPr="003220D0" w:rsidRDefault="00280DCD" w:rsidP="00D24047">
      <w:pPr>
        <w:pStyle w:val="a7"/>
        <w:spacing w:before="60" w:beforeAutospacing="0" w:after="60" w:afterAutospacing="0"/>
        <w:rPr>
          <w:rFonts w:asciiTheme="minorHAnsi" w:hAnsiTheme="minorHAnsi"/>
          <w:lang w:val="en-AU"/>
        </w:rPr>
        <w:sectPr w:rsidR="00270340" w:rsidRPr="003220D0" w:rsidSect="003220D0">
          <w:footerReference w:type="default" r:id="rId9"/>
          <w:pgSz w:w="11907" w:h="16840" w:code="9"/>
          <w:pgMar w:top="680" w:right="907" w:bottom="680" w:left="1021" w:header="709" w:footer="709" w:gutter="0"/>
          <w:cols w:space="708"/>
          <w:docGrid w:linePitch="360"/>
        </w:sectPr>
      </w:pPr>
      <w:r w:rsidRPr="003220D0">
        <w:rPr>
          <w:rFonts w:asciiTheme="majorHAnsi" w:hAnsiTheme="majorHAnsi"/>
          <w:b/>
          <w:color w:val="4F81BD" w:themeColor="accent1"/>
          <w:sz w:val="28"/>
          <w:lang w:val="en-AU"/>
        </w:rPr>
        <w:t xml:space="preserve">Important! </w:t>
      </w:r>
      <w:r w:rsidRPr="003220D0">
        <w:rPr>
          <w:rFonts w:asciiTheme="minorHAnsi" w:hAnsiTheme="minorHAnsi"/>
          <w:lang w:val="en-AU"/>
        </w:rPr>
        <w:t>You absolu</w:t>
      </w:r>
      <w:r w:rsidR="00C7769F" w:rsidRPr="003220D0">
        <w:rPr>
          <w:rFonts w:asciiTheme="minorHAnsi" w:hAnsiTheme="minorHAnsi"/>
          <w:lang w:val="en-AU"/>
        </w:rPr>
        <w:t>tely must meet this requirement</w:t>
      </w:r>
      <w:r w:rsidRPr="003220D0">
        <w:rPr>
          <w:rFonts w:asciiTheme="minorHAnsi" w:hAnsiTheme="minorHAnsi"/>
          <w:lang w:val="en-AU"/>
        </w:rPr>
        <w:t xml:space="preserve">. </w:t>
      </w:r>
      <w:r w:rsidRPr="00CE3C6A">
        <w:rPr>
          <w:rFonts w:asciiTheme="minorHAnsi" w:hAnsiTheme="minorHAnsi"/>
          <w:highlight w:val="yellow"/>
          <w:lang w:val="en-AU"/>
        </w:rPr>
        <w:t xml:space="preserve">If your site is in a folder called A1 or </w:t>
      </w:r>
      <w:r w:rsidR="00D24047" w:rsidRPr="00CE3C6A">
        <w:rPr>
          <w:rFonts w:asciiTheme="minorHAnsi" w:hAnsiTheme="minorHAnsi"/>
          <w:highlight w:val="yellow"/>
          <w:lang w:val="en-AU"/>
        </w:rPr>
        <w:t>any</w:t>
      </w:r>
      <w:r w:rsidRPr="00CE3C6A">
        <w:rPr>
          <w:rFonts w:asciiTheme="minorHAnsi" w:hAnsiTheme="minorHAnsi"/>
          <w:highlight w:val="yellow"/>
          <w:lang w:val="en-AU"/>
        </w:rPr>
        <w:t>thing</w:t>
      </w:r>
      <w:r w:rsidR="00270340" w:rsidRPr="00CE3C6A">
        <w:rPr>
          <w:rFonts w:asciiTheme="minorHAnsi" w:hAnsiTheme="minorHAnsi"/>
          <w:highlight w:val="yellow"/>
          <w:lang w:val="en-AU"/>
        </w:rPr>
        <w:t xml:space="preserve"> other than</w:t>
      </w:r>
      <w:r w:rsidR="003220D0" w:rsidRPr="00CE3C6A">
        <w:rPr>
          <w:rFonts w:asciiTheme="minorHAnsi" w:hAnsiTheme="minorHAnsi"/>
          <w:highlight w:val="yellow"/>
          <w:lang w:val="en-AU"/>
        </w:rPr>
        <w:t xml:space="preserve"> instructed</w:t>
      </w:r>
      <w:r w:rsidRPr="00CE3C6A">
        <w:rPr>
          <w:rFonts w:asciiTheme="minorHAnsi" w:hAnsiTheme="minorHAnsi"/>
          <w:highlight w:val="yellow"/>
          <w:lang w:val="en-AU"/>
        </w:rPr>
        <w:t xml:space="preserve">, we will mark </w:t>
      </w:r>
      <w:r w:rsidR="00C7769F" w:rsidRPr="00CE3C6A">
        <w:rPr>
          <w:rFonts w:asciiTheme="minorHAnsi" w:hAnsiTheme="minorHAnsi"/>
          <w:highlight w:val="yellow"/>
          <w:lang w:val="en-AU"/>
        </w:rPr>
        <w:t xml:space="preserve">only </w:t>
      </w:r>
      <w:r w:rsidRPr="00CE3C6A">
        <w:rPr>
          <w:rFonts w:asciiTheme="minorHAnsi" w:hAnsiTheme="minorHAnsi"/>
          <w:highlight w:val="yellow"/>
          <w:lang w:val="en-AU"/>
        </w:rPr>
        <w:t xml:space="preserve">your </w:t>
      </w:r>
      <w:r w:rsidR="00C7769F" w:rsidRPr="00CE3C6A">
        <w:rPr>
          <w:rFonts w:asciiTheme="minorHAnsi" w:hAnsiTheme="minorHAnsi"/>
          <w:highlight w:val="yellow"/>
          <w:lang w:val="en-AU"/>
        </w:rPr>
        <w:t xml:space="preserve">plan on </w:t>
      </w:r>
      <w:r w:rsidRPr="00CE3C6A">
        <w:rPr>
          <w:rFonts w:asciiTheme="minorHAnsi" w:hAnsiTheme="minorHAnsi"/>
          <w:highlight w:val="yellow"/>
          <w:lang w:val="en-AU"/>
        </w:rPr>
        <w:t>LearnJCU, not the website.</w:t>
      </w:r>
      <w:r w:rsidR="00E63D5C" w:rsidRPr="00CE3C6A">
        <w:rPr>
          <w:rFonts w:asciiTheme="minorHAnsi" w:hAnsiTheme="minorHAnsi"/>
          <w:highlight w:val="yellow"/>
          <w:lang w:val="en-AU"/>
        </w:rPr>
        <w:t xml:space="preserve"> </w:t>
      </w:r>
      <w:r w:rsidR="00E63D5C" w:rsidRPr="00CE3C6A">
        <w:rPr>
          <w:rFonts w:asciiTheme="minorHAnsi" w:hAnsiTheme="minorHAnsi"/>
          <w:highlight w:val="yellow"/>
          <w:lang w:val="en-AU"/>
        </w:rPr>
        <w:br/>
        <w:t>If you do not submit the zip file to LearnJCU then you will receive zero marks.</w:t>
      </w:r>
      <w:r w:rsidR="003220D0" w:rsidRPr="00CE3C6A">
        <w:rPr>
          <w:rFonts w:asciiTheme="minorHAnsi" w:hAnsiTheme="minorHAnsi"/>
          <w:highlight w:val="yellow"/>
          <w:lang w:val="en-AU"/>
        </w:rPr>
        <w:t xml:space="preserve"> Check it!</w:t>
      </w:r>
    </w:p>
    <w:p w14:paraId="131BC0C2" w14:textId="56B9B018" w:rsidR="004D78ED" w:rsidRPr="004D78ED" w:rsidRDefault="00A67554" w:rsidP="008F6A87">
      <w:pPr>
        <w:pStyle w:val="Sub-Headings"/>
      </w:pPr>
      <w:r>
        <w:lastRenderedPageBreak/>
        <w:t>Marking Rubric</w:t>
      </w:r>
      <w:r w:rsidR="00AD07DF">
        <w:t>:</w:t>
      </w:r>
    </w:p>
    <w:tbl>
      <w:tblPr>
        <w:tblW w:w="15026" w:type="dxa"/>
        <w:tblInd w:w="108" w:type="dxa"/>
        <w:tblBorders>
          <w:top w:val="single" w:sz="8" w:space="0" w:color="6D6D6D"/>
          <w:left w:val="single" w:sz="8" w:space="0" w:color="6D6D6D"/>
          <w:right w:val="single" w:sz="8" w:space="0" w:color="6D6D6D"/>
        </w:tblBorders>
        <w:tblLayout w:type="fixed"/>
        <w:tblLook w:val="0000" w:firstRow="0" w:lastRow="0" w:firstColumn="0" w:lastColumn="0" w:noHBand="0" w:noVBand="0"/>
      </w:tblPr>
      <w:tblGrid>
        <w:gridCol w:w="1276"/>
        <w:gridCol w:w="3544"/>
        <w:gridCol w:w="3402"/>
        <w:gridCol w:w="3402"/>
        <w:gridCol w:w="3402"/>
      </w:tblGrid>
      <w:tr w:rsidR="00270340" w:rsidRPr="003220D0" w14:paraId="0CEAA8F4" w14:textId="77777777" w:rsidTr="003220D0"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  <w:vAlign w:val="center"/>
          </w:tcPr>
          <w:p w14:paraId="50AD77D2" w14:textId="77777777" w:rsidR="00270340" w:rsidRPr="00C7769F" w:rsidRDefault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 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vAlign w:val="center"/>
          </w:tcPr>
          <w:p w14:paraId="2438430A" w14:textId="1656B06B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Exemplary (3 marks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vAlign w:val="center"/>
          </w:tcPr>
          <w:p w14:paraId="1AEC6597" w14:textId="1F8F8B66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Satisfactory (2 marks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03CB0C1" w14:textId="1F6DCB6C" w:rsidR="00270340" w:rsidRPr="00C7769F" w:rsidRDefault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Marginal (1 mark)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  <w:vAlign w:val="center"/>
          </w:tcPr>
          <w:p w14:paraId="29DAA03D" w14:textId="6627CEFD" w:rsidR="00270340" w:rsidRPr="003220D0" w:rsidRDefault="00270340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Unsatisfactory (0 marks)</w:t>
            </w:r>
          </w:p>
        </w:tc>
      </w:tr>
      <w:tr w:rsidR="00270340" w:rsidRPr="003220D0" w14:paraId="7B93449F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620DBF5" w14:textId="7A099973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Mission</w:t>
            </w:r>
          </w:p>
          <w:p w14:paraId="15A330EE" w14:textId="77777777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</w:p>
          <w:p w14:paraId="216054BC" w14:textId="4F97F50D" w:rsidR="00270340" w:rsidRPr="003220D0" w:rsidRDefault="00270340" w:rsidP="000A008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 xml:space="preserve">(Worth double: </w:t>
            </w:r>
            <w:r w:rsid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br/>
            </w:r>
            <w:r w:rsidR="00D24047"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 xml:space="preserve">6, </w:t>
            </w:r>
            <w:r w:rsidRPr="003220D0">
              <w:rPr>
                <w:rFonts w:asciiTheme="majorHAnsi" w:hAnsiTheme="majorHAnsi" w:cs="Arial"/>
                <w:bCs/>
                <w:sz w:val="19"/>
                <w:szCs w:val="19"/>
                <w:lang w:eastAsia="en-US"/>
              </w:rPr>
              <w:t>4, 2 or 0)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6D8A783" w14:textId="0221603D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ssion is clear in the first sentence, contains goals for the improvement of the company that are measurable, does not contain unnecessary or vague content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D1FE232" w14:textId="75EF723E" w:rsidR="00270340" w:rsidRPr="00C7769F" w:rsidRDefault="00270340" w:rsidP="00270340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tatement is not as clear as it should be, contains unnecessary information, too brief or too long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79D010F" w14:textId="36818DFC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tatement is vague, not clearly measurable, too brief or too long, goals are not to do with the company that would be paying for the site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079F7DB4" w14:textId="5355A4B8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discernable mission, nothing measurable, inappropriate length</w:t>
            </w:r>
          </w:p>
        </w:tc>
      </w:tr>
      <w:tr w:rsidR="00270340" w:rsidRPr="003220D0" w14:paraId="50287A33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BBC8304" w14:textId="248D0233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Success Evaluatio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008CFE2" w14:textId="477D7952" w:rsidR="00270340" w:rsidRPr="00C7769F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pecifically explains how the mission (improvement) will be measured (quantified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A1EBC29" w14:textId="05227DC3" w:rsidR="00270340" w:rsidRPr="00C7769F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easurement is not the best match for the</w:t>
            </w:r>
            <w:r w:rsidR="00270340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ctual mission, or does not use quantifiable metric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E8C5ABA" w14:textId="6057156A" w:rsidR="00270340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oes not measure the actual mission or does not use quantifiable metric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9FB2903" w14:textId="7D3E6A99" w:rsidR="00270340" w:rsidRPr="003220D0" w:rsidRDefault="00270340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Vague or inappropriate success definition (e.g. hits)</w:t>
            </w:r>
          </w:p>
        </w:tc>
      </w:tr>
      <w:tr w:rsidR="005F5511" w:rsidRPr="003220D0" w14:paraId="13768EB4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BE4D038" w14:textId="509A146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Target Audience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F8A59D6" w14:textId="7342FB6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learly identifies a specific target group, and specifically describes how the site will be designed to suit that target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7E4F4A9" w14:textId="44DD97D4" w:rsidR="005F5511" w:rsidRPr="00C7769F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 definition lacks clarity, description of site design is not specific enough to suit the target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9523B29" w14:textId="69C73D84" w:rsidR="005F5511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udience definition is too broad or too narrow, does not clearly describe site design for the target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414B814" w14:textId="5C6C77B5" w:rsidR="005F5511" w:rsidRPr="003220D0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udience is vague or inappropriate, does not describe site design for the target audience</w:t>
            </w:r>
          </w:p>
        </w:tc>
      </w:tr>
      <w:tr w:rsidR="005F5511" w:rsidRPr="003220D0" w14:paraId="296249A0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64D5E37" w14:textId="420D7DE6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Flowchart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C4DBAA3" w14:textId="791640EE" w:rsidR="005F5511" w:rsidRPr="00C7769F" w:rsidRDefault="00D24047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lear layout,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shows hierarchy and page/section relationship, correctly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shown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s one box per pag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A8C70D5" w14:textId="5193ADA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is sufficient but lacks clarity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7A1AA83" w14:textId="6D25753C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has mistakes in it (e.g. not every box is a page), inconsistent or incorrect visual language used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124411E" w14:textId="5444524E" w:rsidR="005F5511" w:rsidRPr="003220D0" w:rsidRDefault="005F5511" w:rsidP="005F551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iagram is unhelpful, hierarchy is not represented</w:t>
            </w:r>
          </w:p>
        </w:tc>
      </w:tr>
      <w:tr w:rsidR="005F5511" w:rsidRPr="003220D0" w14:paraId="1E514D76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11BA2E5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Content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B00B853" w14:textId="6A1FAE9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All content appears on sit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7433F22" w14:textId="2F74E72E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/A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8CFDD49" w14:textId="5C165453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/A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5C450255" w14:textId="20174C1E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ssing any content from client</w:t>
            </w:r>
          </w:p>
        </w:tc>
      </w:tr>
      <w:tr w:rsidR="005F5511" w:rsidRPr="003220D0" w14:paraId="7C695DBB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01558F2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Navigatio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32C15713" w14:textId="5C794612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broken links, good navigation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267A669" w14:textId="383B747A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broken links, navigation is not efficient and logical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(e.g. too many clicks to get around)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EB6C67D" w14:textId="56E44496" w:rsidR="005F5511" w:rsidRPr="00C7769F" w:rsidRDefault="00AD2AA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One broken link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3E0214C8" w14:textId="40B6A790" w:rsidR="005F5511" w:rsidRPr="003220D0" w:rsidRDefault="00AD2AA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ore than one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broken link</w:t>
            </w:r>
          </w:p>
        </w:tc>
      </w:tr>
      <w:tr w:rsidR="005F5511" w:rsidRPr="003220D0" w14:paraId="5A4A30E4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13DC88A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CSS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2125D90" w14:textId="273CD7CF" w:rsidR="005F5511" w:rsidRPr="00C7769F" w:rsidRDefault="00D24047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SS used effectively,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external sheet, good names, no styling done with HTML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0FC01C3" w14:textId="7674CA19" w:rsidR="005F5511" w:rsidRPr="00C7769F" w:rsidRDefault="005F551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CSS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not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used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s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well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s it should be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e.g. not in an external sheet, poorly named classe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10BD594" w14:textId="4FE321FB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HTML used for styling, CSS not used well, e.g. not in an external sheet, poorly named classe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A434ED7" w14:textId="74E99BD3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 CSS or very minimal</w:t>
            </w:r>
          </w:p>
        </w:tc>
      </w:tr>
      <w:tr w:rsidR="005F5511" w:rsidRPr="003220D0" w14:paraId="2F6DFA58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B429436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mages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1F487C2" w14:textId="1E3B1838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ood use of images, all appear at their correct siz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69BDB93" w14:textId="00A4E642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images are not well used and/or resized with HTML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6316D81E" w14:textId="15E23139" w:rsidR="005F5511" w:rsidRPr="00C7769F" w:rsidRDefault="00AD2AA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ost images are not well used, or insufficient use of images (too many text-only pages)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43CCDBB" w14:textId="7E0D6634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Images not used or are all poorly used</w:t>
            </w:r>
          </w:p>
        </w:tc>
      </w:tr>
      <w:tr w:rsidR="005F5511" w:rsidRPr="003220D0" w14:paraId="31E8834D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929D3DE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nterface</w:t>
            </w:r>
          </w:p>
          <w:p w14:paraId="44B1B394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Desig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BF9309D" w14:textId="78135E74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esign is professional, consistent,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1DDEE20A" w14:textId="4125197F" w:rsidR="005F5511" w:rsidRPr="00C7769F" w:rsidRDefault="005F551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Design is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fairly good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, not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as 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 as it should be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, 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minor inconsistencie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cross different page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86617E1" w14:textId="2CBBF14E" w:rsidR="005F5511" w:rsidRPr="00BA5DF3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 w:hint="eastAsia"/>
                <w:sz w:val="19"/>
                <w:szCs w:val="19"/>
                <w:lang w:eastAsia="zh-CN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Design is not suitable for site goals and audience, obvious inconsistencies across different pages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0431CFD" w14:textId="7ECAAD74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Poor quality, not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and audience</w:t>
            </w:r>
          </w:p>
        </w:tc>
      </w:tr>
      <w:tr w:rsidR="005F5511" w:rsidRPr="003220D0" w14:paraId="626A337C" w14:textId="77777777" w:rsidTr="003220D0">
        <w:tblPrEx>
          <w:tblBorders>
            <w:top w:val="none" w:sz="0" w:space="0" w:color="auto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4001F2DF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 xml:space="preserve">Information </w:t>
            </w:r>
          </w:p>
          <w:p w14:paraId="25CF1CF2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Architecture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F28D71C" w14:textId="69F4CE31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ontent has been thoughtfully organised to be suitable for site goals</w:t>
            </w:r>
            <w:r w:rsidR="00AD2AA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calls-to-action are clearly used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976FEEA" w14:textId="794387F3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ontent i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 mostly </w:t>
            </w:r>
            <w:r w:rsidR="005F5511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well-organised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not sufficiently goal-driven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56C7A3A4" w14:textId="2618ECFD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Not all content is well-organised, missing clear calls-to-action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159631C7" w14:textId="5FAEFA5D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Content placement seems illogical</w:t>
            </w:r>
          </w:p>
        </w:tc>
      </w:tr>
      <w:tr w:rsidR="005F5511" w:rsidRPr="003220D0" w14:paraId="169657DC" w14:textId="77777777" w:rsidTr="003220D0">
        <w:tblPrEx>
          <w:tblBorders>
            <w:top w:val="none" w:sz="0" w:space="0" w:color="auto"/>
            <w:bottom w:val="single" w:sz="8" w:space="0" w:color="6D6D6D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1F45F630" w14:textId="77777777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Information</w:t>
            </w:r>
          </w:p>
          <w:p w14:paraId="5A02569E" w14:textId="77777777" w:rsidR="005F5511" w:rsidRPr="00C7769F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>Design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435612C7" w14:textId="5266A464" w:rsidR="005F5511" w:rsidRPr="00C7769F" w:rsidRDefault="005F551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Text has been reformatted to be suitable for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canning and for this site’s goals</w:t>
            </w: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images enhance meaning of text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09599E8" w14:textId="663651EF" w:rsidR="005F5511" w:rsidRPr="00C7769F" w:rsidRDefault="00AD2AA1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 xml:space="preserve">Most content is well-formatted but 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text needs to be made more scannable, images mostly help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A411FCD" w14:textId="55732227" w:rsidR="005F5511" w:rsidRPr="00C7769F" w:rsidRDefault="00AD2AA1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Some content is well-formatted but not all</w:t>
            </w:r>
            <w:r w:rsidR="00D24047"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, contains large blocks of text designed for reading not scanning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26C1DAAB" w14:textId="43DDACF6" w:rsidR="005F5511" w:rsidRPr="003220D0" w:rsidRDefault="005F5511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Text appears just copied from client content</w:t>
            </w:r>
          </w:p>
        </w:tc>
      </w:tr>
      <w:tr w:rsidR="00C7769F" w:rsidRPr="003220D0" w14:paraId="4F6FFB35" w14:textId="77777777" w:rsidTr="003220D0">
        <w:tblPrEx>
          <w:tblBorders>
            <w:top w:val="none" w:sz="0" w:space="0" w:color="auto"/>
            <w:bottom w:val="single" w:sz="8" w:space="0" w:color="6D6D6D"/>
          </w:tblBorders>
        </w:tblPrEx>
        <w:tc>
          <w:tcPr>
            <w:tcW w:w="1276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6E5003D1" w14:textId="16050197" w:rsidR="00C7769F" w:rsidRPr="00C7769F" w:rsidRDefault="00C7769F" w:rsidP="000828B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b/>
                <w:bCs/>
                <w:sz w:val="19"/>
                <w:szCs w:val="19"/>
                <w:lang w:eastAsia="en-US"/>
              </w:rPr>
              <w:t xml:space="preserve">GitHub </w:t>
            </w:r>
          </w:p>
        </w:tc>
        <w:tc>
          <w:tcPr>
            <w:tcW w:w="3544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0EAF6157" w14:textId="10D00AFD" w:rsidR="00C7769F" w:rsidRPr="00C7769F" w:rsidRDefault="00C7769F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properly - multiple commits, decent messages, no duplicate files in different folder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7935F62F" w14:textId="18425053" w:rsidR="00C7769F" w:rsidRPr="00C7769F" w:rsidRDefault="00C7769F" w:rsidP="00D24047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well except for some problems</w:t>
            </w:r>
          </w:p>
        </w:tc>
        <w:tc>
          <w:tcPr>
            <w:tcW w:w="3402" w:type="dxa"/>
            <w:tcBorders>
              <w:top w:val="single" w:sz="8" w:space="0" w:color="6D6D6D"/>
              <w:bottom w:val="single" w:sz="8" w:space="0" w:color="6D6D6D"/>
              <w:right w:val="single" w:sz="8" w:space="0" w:color="6D6D6D"/>
            </w:tcBorders>
          </w:tcPr>
          <w:p w14:paraId="26325007" w14:textId="43102D69" w:rsidR="00C7769F" w:rsidRPr="00C7769F" w:rsidRDefault="00C7769F" w:rsidP="00AD2AA1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used but poorly</w:t>
            </w:r>
          </w:p>
        </w:tc>
        <w:tc>
          <w:tcPr>
            <w:tcW w:w="3402" w:type="dxa"/>
            <w:tcBorders>
              <w:top w:val="single" w:sz="8" w:space="0" w:color="6D6D6D"/>
              <w:left w:val="single" w:sz="8" w:space="0" w:color="6D6D6D"/>
              <w:bottom w:val="single" w:sz="8" w:space="0" w:color="6D6D6D"/>
              <w:right w:val="single" w:sz="8" w:space="0" w:color="6D6D6D"/>
            </w:tcBorders>
            <w:tcMar>
              <w:top w:w="100" w:type="nil"/>
              <w:left w:w="100" w:type="nil"/>
              <w:bottom w:w="100" w:type="nil"/>
              <w:right w:w="100" w:type="nil"/>
            </w:tcMar>
          </w:tcPr>
          <w:p w14:paraId="7334E632" w14:textId="5EAAE3E5" w:rsidR="00C7769F" w:rsidRPr="003220D0" w:rsidRDefault="00C7769F" w:rsidP="000828B1">
            <w:pPr>
              <w:widowControl w:val="0"/>
              <w:autoSpaceDE w:val="0"/>
              <w:autoSpaceDN w:val="0"/>
              <w:adjustRightInd w:val="0"/>
              <w:rPr>
                <w:rFonts w:asciiTheme="majorHAnsi" w:hAnsiTheme="majorHAnsi" w:cs="Arial"/>
                <w:sz w:val="19"/>
                <w:szCs w:val="19"/>
                <w:lang w:eastAsia="en-US"/>
              </w:rPr>
            </w:pPr>
            <w:r w:rsidRPr="003220D0">
              <w:rPr>
                <w:rFonts w:asciiTheme="majorHAnsi" w:hAnsiTheme="majorHAnsi" w:cs="Arial"/>
                <w:sz w:val="19"/>
                <w:szCs w:val="19"/>
                <w:lang w:eastAsia="en-US"/>
              </w:rPr>
              <w:t>GitHub not used at all</w:t>
            </w:r>
          </w:p>
        </w:tc>
      </w:tr>
    </w:tbl>
    <w:p w14:paraId="6884A3AC" w14:textId="702F013B" w:rsidR="00E962D1" w:rsidRPr="003220D0" w:rsidRDefault="00E962D1" w:rsidP="003220D0">
      <w:pPr>
        <w:widowControl w:val="0"/>
        <w:autoSpaceDE w:val="0"/>
        <w:autoSpaceDN w:val="0"/>
        <w:adjustRightInd w:val="0"/>
        <w:spacing w:after="240"/>
        <w:rPr>
          <w:rFonts w:asciiTheme="majorHAnsi" w:hAnsiTheme="majorHAnsi" w:cs="Arial"/>
          <w:sz w:val="20"/>
          <w:lang w:eastAsia="en-US"/>
        </w:rPr>
      </w:pPr>
    </w:p>
    <w:sectPr w:rsidR="00E962D1" w:rsidRPr="003220D0" w:rsidSect="00D24047">
      <w:pgSz w:w="16840" w:h="11907" w:orient="landscape" w:code="9"/>
      <w:pgMar w:top="964" w:right="907" w:bottom="964" w:left="90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6FA4E9" w14:textId="77777777" w:rsidR="006D2943" w:rsidRDefault="006D2943">
      <w:r>
        <w:separator/>
      </w:r>
    </w:p>
  </w:endnote>
  <w:endnote w:type="continuationSeparator" w:id="0">
    <w:p w14:paraId="028379BC" w14:textId="77777777" w:rsidR="006D2943" w:rsidRDefault="006D2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548839" w14:textId="206B078B" w:rsidR="00C7769F" w:rsidRPr="00046AB2" w:rsidRDefault="00C7769F" w:rsidP="00E962D1">
    <w:pPr>
      <w:pStyle w:val="a5"/>
      <w:tabs>
        <w:tab w:val="clear" w:pos="8306"/>
        <w:tab w:val="right" w:pos="9537"/>
      </w:tabs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C</w:t>
    </w:r>
    <w:r w:rsidR="00E63D5C">
      <w:rPr>
        <w:rFonts w:ascii="Verdana" w:hAnsi="Verdana"/>
        <w:sz w:val="20"/>
        <w:szCs w:val="20"/>
      </w:rPr>
      <w:t xml:space="preserve">P1406 – </w:t>
    </w:r>
    <w:r w:rsidR="00515BAD">
      <w:rPr>
        <w:rFonts w:ascii="Verdana" w:hAnsi="Verdana"/>
        <w:sz w:val="20"/>
        <w:szCs w:val="20"/>
      </w:rPr>
      <w:t>Assignment 1</w:t>
    </w:r>
    <w:r>
      <w:rPr>
        <w:rFonts w:ascii="Verdana" w:hAnsi="Verdana"/>
        <w:sz w:val="20"/>
        <w:szCs w:val="20"/>
      </w:rPr>
      <w:t xml:space="preserve"> </w:t>
    </w:r>
    <w:r w:rsidR="00515BAD">
      <w:rPr>
        <w:rFonts w:ascii="Verdana" w:hAnsi="Verdana"/>
        <w:sz w:val="20"/>
        <w:szCs w:val="20"/>
      </w:rPr>
      <w:tab/>
    </w:r>
    <w:r>
      <w:rPr>
        <w:rFonts w:ascii="Verdana" w:hAnsi="Verdana"/>
        <w:sz w:val="20"/>
        <w:szCs w:val="20"/>
      </w:rPr>
      <w:t>IT@JCU</w:t>
    </w:r>
    <w:r>
      <w:rPr>
        <w:rFonts w:ascii="Verdana" w:hAnsi="Verdana"/>
        <w:sz w:val="20"/>
        <w:szCs w:val="20"/>
      </w:rPr>
      <w:tab/>
    </w:r>
    <w:r w:rsidRPr="001F32BD">
      <w:rPr>
        <w:rFonts w:ascii="Verdana" w:hAnsi="Verdana"/>
        <w:sz w:val="20"/>
        <w:szCs w:val="20"/>
      </w:rPr>
      <w:fldChar w:fldCharType="begin"/>
    </w:r>
    <w:r w:rsidRPr="001F32BD">
      <w:rPr>
        <w:rFonts w:ascii="Verdana" w:hAnsi="Verdana"/>
        <w:sz w:val="20"/>
        <w:szCs w:val="20"/>
      </w:rPr>
      <w:instrText xml:space="preserve"> PAGE </w:instrText>
    </w:r>
    <w:r w:rsidRPr="001F32BD">
      <w:rPr>
        <w:rFonts w:ascii="Verdana" w:hAnsi="Verdana"/>
        <w:sz w:val="20"/>
        <w:szCs w:val="20"/>
      </w:rPr>
      <w:fldChar w:fldCharType="separate"/>
    </w:r>
    <w:r w:rsidR="00571196">
      <w:rPr>
        <w:rFonts w:ascii="Verdana" w:hAnsi="Verdana"/>
        <w:noProof/>
        <w:sz w:val="20"/>
        <w:szCs w:val="20"/>
      </w:rPr>
      <w:t>2</w:t>
    </w:r>
    <w:r w:rsidRPr="001F32BD">
      <w:rPr>
        <w:rFonts w:ascii="Verdana" w:hAnsi="Verdana"/>
        <w:sz w:val="20"/>
        <w:szCs w:val="20"/>
      </w:rPr>
      <w:fldChar w:fldCharType="end"/>
    </w:r>
    <w:r w:rsidRPr="001F32BD">
      <w:rPr>
        <w:rFonts w:ascii="Verdana" w:hAnsi="Verdana"/>
        <w:sz w:val="20"/>
        <w:szCs w:val="20"/>
      </w:rPr>
      <w:t>/</w:t>
    </w:r>
    <w:r w:rsidRPr="001F32BD">
      <w:rPr>
        <w:rFonts w:ascii="Verdana" w:hAnsi="Verdana"/>
        <w:sz w:val="20"/>
        <w:szCs w:val="20"/>
      </w:rPr>
      <w:fldChar w:fldCharType="begin"/>
    </w:r>
    <w:r w:rsidRPr="001F32BD">
      <w:rPr>
        <w:rFonts w:ascii="Verdana" w:hAnsi="Verdana"/>
        <w:sz w:val="20"/>
        <w:szCs w:val="20"/>
      </w:rPr>
      <w:instrText xml:space="preserve"> NUMPAGES </w:instrText>
    </w:r>
    <w:r w:rsidRPr="001F32BD">
      <w:rPr>
        <w:rFonts w:ascii="Verdana" w:hAnsi="Verdana"/>
        <w:sz w:val="20"/>
        <w:szCs w:val="20"/>
      </w:rPr>
      <w:fldChar w:fldCharType="separate"/>
    </w:r>
    <w:r w:rsidR="00571196">
      <w:rPr>
        <w:rFonts w:ascii="Verdana" w:hAnsi="Verdana"/>
        <w:noProof/>
        <w:sz w:val="20"/>
        <w:szCs w:val="20"/>
      </w:rPr>
      <w:t>3</w:t>
    </w:r>
    <w:r w:rsidRPr="001F32BD">
      <w:rPr>
        <w:rFonts w:ascii="Verdana" w:hAnsi="Verdana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932387" w14:textId="77777777" w:rsidR="006D2943" w:rsidRDefault="006D2943">
      <w:r>
        <w:separator/>
      </w:r>
    </w:p>
  </w:footnote>
  <w:footnote w:type="continuationSeparator" w:id="0">
    <w:p w14:paraId="4DDF58EF" w14:textId="77777777" w:rsidR="006D2943" w:rsidRDefault="006D29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A7D9A"/>
    <w:multiLevelType w:val="hybridMultilevel"/>
    <w:tmpl w:val="994CA3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27B7"/>
    <w:multiLevelType w:val="multilevel"/>
    <w:tmpl w:val="C6CAD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4628F9"/>
    <w:multiLevelType w:val="hybridMultilevel"/>
    <w:tmpl w:val="2D4653B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122C7A"/>
    <w:multiLevelType w:val="hybridMultilevel"/>
    <w:tmpl w:val="05120634"/>
    <w:lvl w:ilvl="0" w:tplc="9FE6D014">
      <w:start w:val="1"/>
      <w:numFmt w:val="decimal"/>
      <w:lvlText w:val="%1."/>
      <w:lvlJc w:val="left"/>
      <w:pPr>
        <w:ind w:left="126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561E17"/>
    <w:multiLevelType w:val="multilevel"/>
    <w:tmpl w:val="FFF8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843F12"/>
    <w:multiLevelType w:val="multilevel"/>
    <w:tmpl w:val="CCF6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D27C67"/>
    <w:multiLevelType w:val="hybridMultilevel"/>
    <w:tmpl w:val="99306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CE5B39"/>
    <w:multiLevelType w:val="multilevel"/>
    <w:tmpl w:val="EC8EC6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DD4AC8"/>
    <w:multiLevelType w:val="multilevel"/>
    <w:tmpl w:val="2FEA9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2"/>
  </w:num>
  <w:num w:numId="5">
    <w:abstractNumId w:val="4"/>
  </w:num>
  <w:num w:numId="6">
    <w:abstractNumId w:val="5"/>
  </w:num>
  <w:num w:numId="7">
    <w:abstractNumId w:val="0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MQORhmamhkZGSjpKwanFxZn5eSAFhrUAc0307CwAAAA="/>
  </w:docVars>
  <w:rsids>
    <w:rsidRoot w:val="00710381"/>
    <w:rsid w:val="00005478"/>
    <w:rsid w:val="000828B1"/>
    <w:rsid w:val="000A008E"/>
    <w:rsid w:val="00181277"/>
    <w:rsid w:val="001925FD"/>
    <w:rsid w:val="001A7E81"/>
    <w:rsid w:val="001E0DAC"/>
    <w:rsid w:val="00270340"/>
    <w:rsid w:val="00280DCD"/>
    <w:rsid w:val="002C07BF"/>
    <w:rsid w:val="003220D0"/>
    <w:rsid w:val="004752B8"/>
    <w:rsid w:val="004A1B01"/>
    <w:rsid w:val="004A48FA"/>
    <w:rsid w:val="004C25BA"/>
    <w:rsid w:val="004D78ED"/>
    <w:rsid w:val="00504C28"/>
    <w:rsid w:val="00515BAD"/>
    <w:rsid w:val="00517CA8"/>
    <w:rsid w:val="00543FF3"/>
    <w:rsid w:val="00547ED4"/>
    <w:rsid w:val="00571196"/>
    <w:rsid w:val="005805BB"/>
    <w:rsid w:val="005F5511"/>
    <w:rsid w:val="006D2943"/>
    <w:rsid w:val="00710381"/>
    <w:rsid w:val="00814ECA"/>
    <w:rsid w:val="008444EF"/>
    <w:rsid w:val="008561BB"/>
    <w:rsid w:val="00860BC6"/>
    <w:rsid w:val="008F6A87"/>
    <w:rsid w:val="00947EE0"/>
    <w:rsid w:val="009C1389"/>
    <w:rsid w:val="009E18A5"/>
    <w:rsid w:val="00A20C98"/>
    <w:rsid w:val="00A67554"/>
    <w:rsid w:val="00A965FD"/>
    <w:rsid w:val="00AD07DF"/>
    <w:rsid w:val="00AD2AA1"/>
    <w:rsid w:val="00AD429C"/>
    <w:rsid w:val="00AE76C2"/>
    <w:rsid w:val="00B53B6E"/>
    <w:rsid w:val="00B77EC5"/>
    <w:rsid w:val="00B9418B"/>
    <w:rsid w:val="00BA5DF3"/>
    <w:rsid w:val="00C7769F"/>
    <w:rsid w:val="00C87282"/>
    <w:rsid w:val="00CE3C6A"/>
    <w:rsid w:val="00D21EAA"/>
    <w:rsid w:val="00D24047"/>
    <w:rsid w:val="00D76109"/>
    <w:rsid w:val="00DD1D3E"/>
    <w:rsid w:val="00E24F92"/>
    <w:rsid w:val="00E63D5C"/>
    <w:rsid w:val="00E962D1"/>
    <w:rsid w:val="00EA2F06"/>
    <w:rsid w:val="00ED4BC5"/>
    <w:rsid w:val="00F03146"/>
    <w:rsid w:val="00F36B8D"/>
    <w:rsid w:val="00F575E2"/>
    <w:rsid w:val="00F62E95"/>
    <w:rsid w:val="00F65258"/>
    <w:rsid w:val="00F86C24"/>
    <w:rsid w:val="00F910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5BC606"/>
  <w15:docId w15:val="{8005E380-53FD-4395-979F-AA24B20F8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4">
    <w:lsdException w:name="heading 1" w:uiPriority="9" w:qFormat="1"/>
    <w:lsdException w:name="heading 2" w:qFormat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Pr>
      <w:sz w:val="24"/>
      <w:szCs w:val="24"/>
      <w:lang w:val="en-AU" w:eastAsia="en-AU"/>
    </w:rPr>
  </w:style>
  <w:style w:type="paragraph" w:styleId="1">
    <w:name w:val="heading 1"/>
    <w:basedOn w:val="a"/>
    <w:next w:val="a"/>
    <w:uiPriority w:val="9"/>
    <w:qFormat/>
    <w:rsid w:val="000F1FE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2">
    <w:name w:val="heading 2"/>
    <w:basedOn w:val="a"/>
    <w:next w:val="a"/>
    <w:qFormat/>
    <w:rsid w:val="00A3447B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A6785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qFormat/>
    <w:rsid w:val="00C96154"/>
    <w:pPr>
      <w:keepNext/>
      <w:spacing w:before="240" w:after="6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rsid w:val="00E749DE"/>
    <w:rPr>
      <w:color w:val="0000FF"/>
      <w:u w:val="single"/>
    </w:rPr>
  </w:style>
  <w:style w:type="paragraph" w:styleId="a4">
    <w:name w:val="header"/>
    <w:basedOn w:val="a"/>
    <w:rsid w:val="00046AB2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046AB2"/>
    <w:pPr>
      <w:tabs>
        <w:tab w:val="center" w:pos="4153"/>
        <w:tab w:val="right" w:pos="8306"/>
      </w:tabs>
    </w:pPr>
  </w:style>
  <w:style w:type="character" w:styleId="a6">
    <w:name w:val="page number"/>
    <w:basedOn w:val="a0"/>
    <w:rsid w:val="001F32BD"/>
  </w:style>
  <w:style w:type="paragraph" w:styleId="a7">
    <w:name w:val="Normal (Web)"/>
    <w:basedOn w:val="a"/>
    <w:uiPriority w:val="99"/>
    <w:rsid w:val="003468F2"/>
    <w:pPr>
      <w:spacing w:before="100" w:beforeAutospacing="1" w:after="100" w:afterAutospacing="1"/>
    </w:pPr>
    <w:rPr>
      <w:lang w:val="en-US" w:eastAsia="en-US"/>
    </w:rPr>
  </w:style>
  <w:style w:type="character" w:styleId="a8">
    <w:name w:val="Strong"/>
    <w:basedOn w:val="a0"/>
    <w:qFormat/>
    <w:rsid w:val="003468F2"/>
    <w:rPr>
      <w:b/>
      <w:bCs/>
    </w:rPr>
  </w:style>
  <w:style w:type="character" w:customStyle="1" w:styleId="apple-converted-space">
    <w:name w:val="apple-converted-space"/>
    <w:rsid w:val="00543FF3"/>
  </w:style>
  <w:style w:type="paragraph" w:styleId="a9">
    <w:name w:val="List Paragraph"/>
    <w:basedOn w:val="a"/>
    <w:rsid w:val="00ED4BC5"/>
    <w:pPr>
      <w:ind w:left="720"/>
      <w:contextualSpacing/>
    </w:pPr>
  </w:style>
  <w:style w:type="character" w:styleId="aa">
    <w:name w:val="FollowedHyperlink"/>
    <w:basedOn w:val="a0"/>
    <w:rsid w:val="00F03146"/>
    <w:rPr>
      <w:color w:val="800080" w:themeColor="followedHyperlink"/>
      <w:u w:val="single"/>
    </w:rPr>
  </w:style>
  <w:style w:type="paragraph" w:customStyle="1" w:styleId="Sub-Headings">
    <w:name w:val="Sub-Headings"/>
    <w:basedOn w:val="2"/>
    <w:autoRedefine/>
    <w:qFormat/>
    <w:rsid w:val="008F6A87"/>
    <w:pPr>
      <w:keepLines/>
      <w:spacing w:before="120"/>
    </w:pPr>
    <w:rPr>
      <w:rFonts w:ascii="Calibri" w:hAnsi="Calibri" w:cs="Times New Roman"/>
      <w:i w:val="0"/>
      <w:iCs w:val="0"/>
      <w:color w:val="4F81BD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32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5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9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aw.io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381</Words>
  <Characters>787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2010 – Multimedia Web Design - 2004-02-04 Assignment 1 – Project Plan &amp; Prototype</vt:lpstr>
    </vt:vector>
  </TitlesOfParts>
  <Company>SIT, JCU</Company>
  <LinksUpToDate>false</LinksUpToDate>
  <CharactersWithSpaces>9237</CharactersWithSpaces>
  <SharedDoc>false</SharedDoc>
  <HLinks>
    <vt:vector size="6" baseType="variant">
      <vt:variant>
        <vt:i4>2883628</vt:i4>
      </vt:variant>
      <vt:variant>
        <vt:i4>-1</vt:i4>
      </vt:variant>
      <vt:variant>
        <vt:i4>1027</vt:i4>
      </vt:variant>
      <vt:variant>
        <vt:i4>1</vt:i4>
      </vt:variant>
      <vt:variant>
        <vt:lpwstr>JCU_Logo_RG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2010 – Multimedia Web Design - 2004-02-04 Assignment 1 – Project Plan &amp; Prototype</dc:title>
  <dc:subject/>
  <dc:creator>School of I.T.</dc:creator>
  <cp:keywords/>
  <dc:description/>
  <cp:lastModifiedBy>ruotong li</cp:lastModifiedBy>
  <cp:revision>4</cp:revision>
  <cp:lastPrinted>2015-08-18T04:20:00Z</cp:lastPrinted>
  <dcterms:created xsi:type="dcterms:W3CDTF">2017-04-03T02:57:00Z</dcterms:created>
  <dcterms:modified xsi:type="dcterms:W3CDTF">2017-04-03T03:32:00Z</dcterms:modified>
</cp:coreProperties>
</file>